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3A0F23" w14:textId="2063A183" w:rsidR="009C7820" w:rsidRPr="00191C38" w:rsidRDefault="009C7820" w:rsidP="009C7820">
      <w:pPr>
        <w:pStyle w:val="BodyA"/>
        <w:jc w:val="right"/>
        <w:rPr>
          <w:rFonts w:ascii="Calibri" w:hAnsi="Calibri" w:cs="Calibri"/>
          <w:sz w:val="28"/>
          <w:szCs w:val="28"/>
        </w:rPr>
      </w:pPr>
    </w:p>
    <w:p w14:paraId="2937D25E" w14:textId="5D8E2754" w:rsidR="009C7820" w:rsidRPr="00191C38" w:rsidRDefault="009C7820" w:rsidP="009C7820">
      <w:pPr>
        <w:pStyle w:val="BodyA"/>
        <w:jc w:val="right"/>
        <w:rPr>
          <w:rFonts w:ascii="Calibri" w:hAnsi="Calibri" w:cs="Calibri"/>
          <w:sz w:val="28"/>
          <w:szCs w:val="28"/>
        </w:rPr>
      </w:pPr>
    </w:p>
    <w:p w14:paraId="6BC0D04E" w14:textId="012748A9" w:rsidR="009C7820" w:rsidRPr="00191C38" w:rsidRDefault="00BC4190" w:rsidP="00CE0D23">
      <w:pPr>
        <w:pStyle w:val="BodyA"/>
        <w:rPr>
          <w:rFonts w:ascii="Calibri" w:hAnsi="Calibri" w:cs="Calibri"/>
        </w:rPr>
      </w:pPr>
      <w:r w:rsidRPr="00191C38">
        <w:rPr>
          <w:rFonts w:ascii="Calibri" w:hAnsi="Calibri" w:cs="Calibri"/>
          <w:noProof/>
        </w:rPr>
        <w:drawing>
          <wp:anchor distT="0" distB="0" distL="114300" distR="114300" simplePos="0" relativeHeight="251665408" behindDoc="0" locked="0" layoutInCell="1" allowOverlap="1" wp14:anchorId="056F82A5" wp14:editId="67B1B105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2304000" cy="418910"/>
            <wp:effectExtent l="0" t="0" r="0" b="635"/>
            <wp:wrapSquare wrapText="bothSides"/>
            <wp:docPr id="7" name="Picture 7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hap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4000" cy="41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9501AD9" w14:textId="77777777" w:rsidR="00551F92" w:rsidRPr="00551F92" w:rsidRDefault="00551F92" w:rsidP="00551F92">
      <w:pPr>
        <w:jc w:val="center"/>
        <w:rPr>
          <w:rFonts w:ascii="Calibri" w:hAnsi="Calibri" w:cs="Calibri"/>
        </w:rPr>
      </w:pPr>
      <w:r w:rsidRPr="00551F92">
        <w:rPr>
          <w:rFonts w:ascii="Calibri" w:hAnsi="Calibri" w:cs="Calibri"/>
        </w:rPr>
        <w:t>To Members of Burlescombe Parish Council</w:t>
      </w:r>
    </w:p>
    <w:p w14:paraId="3122AAFC" w14:textId="0FB0C9ED" w:rsidR="00551F92" w:rsidRPr="00551F92" w:rsidRDefault="00551F92" w:rsidP="00551F92">
      <w:pPr>
        <w:rPr>
          <w:rFonts w:ascii="Calibri" w:hAnsi="Calibri" w:cs="Calibri"/>
        </w:rPr>
      </w:pPr>
      <w:r w:rsidRPr="00551F92">
        <w:rPr>
          <w:rFonts w:ascii="Calibri" w:hAnsi="Calibri" w:cs="Calibri"/>
        </w:rPr>
        <w:t xml:space="preserve">You are hereby summoned to attend the Full Council Meeting on </w:t>
      </w:r>
      <w:r w:rsidRPr="00551F92">
        <w:rPr>
          <w:rFonts w:ascii="Calibri" w:hAnsi="Calibri" w:cs="Calibri"/>
          <w:b/>
        </w:rPr>
        <w:t xml:space="preserve">Monday </w:t>
      </w:r>
      <w:r>
        <w:rPr>
          <w:rFonts w:ascii="Calibri" w:hAnsi="Calibri" w:cs="Calibri"/>
          <w:b/>
        </w:rPr>
        <w:t>7th</w:t>
      </w:r>
      <w:r w:rsidRPr="00551F92">
        <w:rPr>
          <w:rFonts w:ascii="Calibri" w:hAnsi="Calibri" w:cs="Calibri"/>
          <w:b/>
        </w:rPr>
        <w:t xml:space="preserve"> </w:t>
      </w:r>
      <w:r>
        <w:rPr>
          <w:rFonts w:ascii="Calibri" w:hAnsi="Calibri" w:cs="Calibri"/>
          <w:b/>
        </w:rPr>
        <w:t>February</w:t>
      </w:r>
      <w:r w:rsidRPr="00551F92">
        <w:rPr>
          <w:rFonts w:ascii="Calibri" w:hAnsi="Calibri" w:cs="Calibri"/>
        </w:rPr>
        <w:t xml:space="preserve"> </w:t>
      </w:r>
      <w:r w:rsidRPr="00551F92">
        <w:rPr>
          <w:rFonts w:ascii="Calibri" w:hAnsi="Calibri" w:cs="Calibri"/>
          <w:b/>
        </w:rPr>
        <w:t>20</w:t>
      </w:r>
      <w:r>
        <w:rPr>
          <w:rFonts w:ascii="Calibri" w:hAnsi="Calibri" w:cs="Calibri"/>
          <w:b/>
        </w:rPr>
        <w:t>22</w:t>
      </w:r>
      <w:r w:rsidRPr="00551F92">
        <w:rPr>
          <w:rFonts w:ascii="Calibri" w:hAnsi="Calibri" w:cs="Calibri"/>
          <w:b/>
        </w:rPr>
        <w:t xml:space="preserve"> </w:t>
      </w:r>
      <w:r w:rsidRPr="00551F92">
        <w:rPr>
          <w:rFonts w:ascii="Calibri" w:hAnsi="Calibri" w:cs="Calibri"/>
        </w:rPr>
        <w:t xml:space="preserve">at </w:t>
      </w:r>
      <w:r w:rsidRPr="00551F92">
        <w:rPr>
          <w:rFonts w:ascii="Calibri" w:hAnsi="Calibri" w:cs="Calibri"/>
          <w:b/>
        </w:rPr>
        <w:t xml:space="preserve">7.00pm </w:t>
      </w:r>
      <w:r w:rsidRPr="00551F92">
        <w:rPr>
          <w:rFonts w:ascii="Calibri" w:hAnsi="Calibri" w:cs="Calibri"/>
        </w:rPr>
        <w:t xml:space="preserve">in the </w:t>
      </w:r>
      <w:r>
        <w:rPr>
          <w:rFonts w:ascii="Calibri" w:hAnsi="Calibri" w:cs="Calibri"/>
        </w:rPr>
        <w:t>URC Westleigh.</w:t>
      </w:r>
      <w:r w:rsidRPr="00551F92">
        <w:rPr>
          <w:rFonts w:ascii="Calibri" w:hAnsi="Calibri" w:cs="Calibri"/>
        </w:rPr>
        <w:t>.</w:t>
      </w:r>
    </w:p>
    <w:p w14:paraId="1A064936" w14:textId="77777777" w:rsidR="00551F92" w:rsidRPr="00551F92" w:rsidRDefault="00551F92" w:rsidP="00551F92">
      <w:pPr>
        <w:rPr>
          <w:rFonts w:ascii="Calibri" w:hAnsi="Calibri" w:cs="Calibri"/>
        </w:rPr>
      </w:pPr>
      <w:r w:rsidRPr="00551F92">
        <w:rPr>
          <w:rFonts w:ascii="Calibri" w:hAnsi="Calibri" w:cs="Calibri"/>
        </w:rPr>
        <w:t>Members of the public are most welcome to attend and raise any issues or sit in the meeting.</w:t>
      </w:r>
    </w:p>
    <w:p w14:paraId="5B1B352A" w14:textId="3DD367D2" w:rsidR="00CE0D23" w:rsidRPr="00191C38" w:rsidRDefault="00CE0D23" w:rsidP="00CE0D23">
      <w:pPr>
        <w:pStyle w:val="BodyA"/>
        <w:rPr>
          <w:rFonts w:ascii="Calibri" w:hAnsi="Calibri" w:cs="Calibri"/>
        </w:rPr>
      </w:pPr>
    </w:p>
    <w:p w14:paraId="7242C73E" w14:textId="77777777" w:rsidR="00CE0D23" w:rsidRPr="00191C38" w:rsidRDefault="00CE0D23" w:rsidP="00CE0D23">
      <w:pPr>
        <w:pStyle w:val="BodyA"/>
        <w:rPr>
          <w:rFonts w:ascii="Calibri" w:hAnsi="Calibri" w:cs="Calibri"/>
        </w:rPr>
      </w:pP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00"/>
      </w:tblGrid>
      <w:tr w:rsidR="00CE0D23" w:rsidRPr="00191C38" w14:paraId="12BA016E" w14:textId="4ACDDD81" w:rsidTr="00CE0D23">
        <w:tc>
          <w:tcPr>
            <w:tcW w:w="5000" w:type="pct"/>
          </w:tcPr>
          <w:p w14:paraId="0CBEE73F" w14:textId="45F1D8CB" w:rsidR="00CE0D23" w:rsidRPr="00191C38" w:rsidRDefault="00CE0D23" w:rsidP="00CE0D23">
            <w:pPr>
              <w:pStyle w:val="BodyA"/>
              <w:spacing w:before="120" w:after="120"/>
              <w:rPr>
                <w:rFonts w:ascii="Calibri" w:hAnsi="Calibri" w:cs="Calibri"/>
                <w:sz w:val="28"/>
                <w:szCs w:val="28"/>
              </w:rPr>
            </w:pPr>
            <w:r w:rsidRPr="00191C38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Monday 7 </w:t>
            </w:r>
            <w:r w:rsidR="00C32706">
              <w:rPr>
                <w:rFonts w:ascii="Calibri" w:hAnsi="Calibri" w:cs="Calibri"/>
                <w:b/>
                <w:bCs/>
                <w:sz w:val="28"/>
                <w:szCs w:val="28"/>
              </w:rPr>
              <w:t>February</w:t>
            </w:r>
            <w:r w:rsidRPr="00191C38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2022 </w:t>
            </w:r>
            <w:r w:rsidRPr="00191C38">
              <w:rPr>
                <w:rFonts w:ascii="Calibri" w:hAnsi="Calibri" w:cs="Calibri"/>
                <w:sz w:val="28"/>
                <w:szCs w:val="28"/>
              </w:rPr>
              <w:t xml:space="preserve">Agenda </w:t>
            </w:r>
            <w:r w:rsidR="00366DDF">
              <w:rPr>
                <w:rFonts w:ascii="Calibri" w:hAnsi="Calibri" w:cs="Calibri"/>
                <w:sz w:val="28"/>
                <w:szCs w:val="28"/>
              </w:rPr>
              <w:t>of</w:t>
            </w:r>
            <w:r w:rsidRPr="00191C38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 w:rsidR="003C17CE">
              <w:rPr>
                <w:rFonts w:ascii="Calibri" w:hAnsi="Calibri" w:cs="Calibri"/>
                <w:sz w:val="28"/>
                <w:szCs w:val="28"/>
              </w:rPr>
              <w:t>Burlescombe Parish Council</w:t>
            </w:r>
          </w:p>
        </w:tc>
      </w:tr>
    </w:tbl>
    <w:p w14:paraId="791FFB60" w14:textId="05DBF490" w:rsidR="009C3AC5" w:rsidRDefault="009C3AC5" w:rsidP="00191C38">
      <w:pPr>
        <w:pStyle w:val="BodyA"/>
        <w:rPr>
          <w:rFonts w:ascii="Calibri" w:hAnsi="Calibri" w:cs="Calibri"/>
          <w:szCs w:val="24"/>
        </w:rPr>
      </w:pPr>
    </w:p>
    <w:p w14:paraId="6241F12F" w14:textId="77777777" w:rsidR="00191C38" w:rsidRPr="00191C38" w:rsidRDefault="00191C38" w:rsidP="00191C38">
      <w:pPr>
        <w:pStyle w:val="BodyA"/>
        <w:rPr>
          <w:rFonts w:ascii="Calibri" w:hAnsi="Calibri" w:cs="Calibri"/>
          <w:szCs w:val="24"/>
        </w:rPr>
      </w:pPr>
    </w:p>
    <w:p w14:paraId="560758B3" w14:textId="34A2AC23" w:rsidR="00191C38" w:rsidRPr="00191C38" w:rsidRDefault="000B4532" w:rsidP="00191C38">
      <w:pPr>
        <w:pStyle w:val="BodyA"/>
        <w:rPr>
          <w:rFonts w:ascii="Calibri" w:hAnsi="Calibri" w:cs="Calibri"/>
          <w:b/>
          <w:bCs/>
          <w:sz w:val="28"/>
          <w:szCs w:val="32"/>
        </w:rPr>
      </w:pPr>
      <w:r>
        <w:rPr>
          <w:rFonts w:ascii="Calibri" w:hAnsi="Calibri" w:cs="Calibri"/>
          <w:b/>
          <w:bCs/>
          <w:sz w:val="28"/>
          <w:szCs w:val="32"/>
        </w:rPr>
        <w:t>BUSINESS TODAY</w:t>
      </w:r>
      <w:r w:rsidR="00716BFF">
        <w:rPr>
          <w:rFonts w:ascii="Calibri" w:hAnsi="Calibri" w:cs="Calibri"/>
          <w:b/>
          <w:bCs/>
          <w:sz w:val="28"/>
          <w:szCs w:val="32"/>
        </w:rPr>
        <w:t xml:space="preserve"> AT</w:t>
      </w:r>
      <w:r w:rsidR="00191C38" w:rsidRPr="00191C38">
        <w:rPr>
          <w:rFonts w:ascii="Calibri" w:hAnsi="Calibri" w:cs="Calibri"/>
          <w:b/>
          <w:bCs/>
          <w:sz w:val="28"/>
          <w:szCs w:val="32"/>
        </w:rPr>
        <w:t xml:space="preserve"> WESTLEIGH UNITED REFORMED CHURCH</w:t>
      </w:r>
    </w:p>
    <w:p w14:paraId="7CBC373E" w14:textId="77777777" w:rsidR="00CB4C66" w:rsidRPr="00191C38" w:rsidRDefault="00CB4C66" w:rsidP="00191C38">
      <w:pPr>
        <w:pStyle w:val="Body"/>
        <w:jc w:val="both"/>
        <w:rPr>
          <w:rFonts w:ascii="Calibri" w:hAnsi="Calibri" w:cs="Calibri"/>
          <w:b/>
          <w:bCs/>
          <w:sz w:val="22"/>
          <w:szCs w:val="22"/>
          <w:lang w:val="en-US"/>
        </w:rPr>
      </w:pPr>
    </w:p>
    <w:p w14:paraId="265AD630" w14:textId="36913C1F" w:rsidR="00CE0D23" w:rsidRPr="00191C38" w:rsidRDefault="00CE0D23" w:rsidP="00BC4190">
      <w:pPr>
        <w:pStyle w:val="Body"/>
        <w:ind w:left="1440"/>
        <w:jc w:val="both"/>
        <w:rPr>
          <w:rFonts w:ascii="Calibri" w:hAnsi="Calibri" w:cs="Calibri"/>
          <w:b/>
          <w:bCs/>
          <w:sz w:val="22"/>
          <w:szCs w:val="22"/>
          <w:lang w:val="en-US"/>
        </w:rPr>
        <w:sectPr w:rsidR="00CE0D23" w:rsidRPr="00191C38">
          <w:footerReference w:type="even" r:id="rId9"/>
          <w:footerReference w:type="default" r:id="rId10"/>
          <w:pgSz w:w="11900" w:h="16840"/>
          <w:pgMar w:top="1440" w:right="1800" w:bottom="1080" w:left="1800" w:header="720" w:footer="720" w:gutter="0"/>
          <w:cols w:space="720"/>
        </w:sect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6882"/>
      </w:tblGrid>
      <w:tr w:rsidR="003C17CE" w:rsidRPr="00191C38" w14:paraId="1EC0B581" w14:textId="77777777" w:rsidTr="001A62E1">
        <w:tc>
          <w:tcPr>
            <w:tcW w:w="854" w:type="pct"/>
          </w:tcPr>
          <w:p w14:paraId="066DBB79" w14:textId="7E9017DF" w:rsidR="003C17CE" w:rsidRPr="00361F6B" w:rsidRDefault="003C17CE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361F6B">
              <w:rPr>
                <w:rFonts w:ascii="Calibri" w:hAnsi="Calibri" w:cs="Calibri"/>
                <w:sz w:val="22"/>
                <w:szCs w:val="22"/>
                <w:lang w:val="en-US"/>
              </w:rPr>
              <w:t>19:00</w:t>
            </w:r>
          </w:p>
        </w:tc>
        <w:tc>
          <w:tcPr>
            <w:tcW w:w="4146" w:type="pct"/>
          </w:tcPr>
          <w:p w14:paraId="3ABDCF26" w14:textId="7B47AE57" w:rsidR="003C17CE" w:rsidRPr="00191C38" w:rsidRDefault="00366DDF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OPENING REMARKS</w:t>
            </w:r>
          </w:p>
        </w:tc>
      </w:tr>
      <w:tr w:rsidR="003C17CE" w:rsidRPr="00191C38" w14:paraId="01B40964" w14:textId="77777777" w:rsidTr="001A62E1">
        <w:tc>
          <w:tcPr>
            <w:tcW w:w="854" w:type="pct"/>
          </w:tcPr>
          <w:p w14:paraId="275450D9" w14:textId="77777777" w:rsidR="003C17CE" w:rsidRPr="00361F6B" w:rsidRDefault="003C17CE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68AE4C5A" w14:textId="75FCEEE0" w:rsidR="003C17CE" w:rsidRPr="00835688" w:rsidRDefault="003C17CE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382018" w:rsidRPr="00191C38" w14:paraId="38FFC83A" w14:textId="77777777" w:rsidTr="001A62E1">
        <w:tc>
          <w:tcPr>
            <w:tcW w:w="854" w:type="pct"/>
          </w:tcPr>
          <w:p w14:paraId="7850DCED" w14:textId="04746ED3" w:rsidR="00382018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</w:p>
        </w:tc>
        <w:tc>
          <w:tcPr>
            <w:tcW w:w="4146" w:type="pct"/>
          </w:tcPr>
          <w:p w14:paraId="630103E8" w14:textId="587B53E6" w:rsidR="00382018" w:rsidRPr="00191C3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PRESENT AND APOLOGIES</w:t>
            </w:r>
          </w:p>
        </w:tc>
      </w:tr>
      <w:tr w:rsidR="00382018" w:rsidRPr="00191C38" w14:paraId="41BA15AA" w14:textId="77777777" w:rsidTr="001A62E1">
        <w:tc>
          <w:tcPr>
            <w:tcW w:w="854" w:type="pct"/>
          </w:tcPr>
          <w:p w14:paraId="7995B59E" w14:textId="77777777" w:rsidR="00382018" w:rsidRPr="00361F6B" w:rsidRDefault="0038201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36A70D68" w14:textId="51385806" w:rsidR="00382018" w:rsidRPr="0083568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382018" w:rsidRPr="00191C38" w14:paraId="730F0D5E" w14:textId="77777777" w:rsidTr="001A62E1">
        <w:tc>
          <w:tcPr>
            <w:tcW w:w="854" w:type="pct"/>
          </w:tcPr>
          <w:p w14:paraId="712B7D72" w14:textId="5B0056E2" w:rsidR="00382018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.1</w:t>
            </w:r>
          </w:p>
        </w:tc>
        <w:tc>
          <w:tcPr>
            <w:tcW w:w="4146" w:type="pct"/>
          </w:tcPr>
          <w:p w14:paraId="2FF55D75" w14:textId="7F656DA0" w:rsidR="00382018" w:rsidRPr="0038201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38201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Present</w:t>
            </w:r>
          </w:p>
        </w:tc>
      </w:tr>
      <w:tr w:rsidR="00382018" w:rsidRPr="00191C38" w14:paraId="13C22F36" w14:textId="77777777" w:rsidTr="001A62E1">
        <w:tc>
          <w:tcPr>
            <w:tcW w:w="854" w:type="pct"/>
          </w:tcPr>
          <w:p w14:paraId="242E55B3" w14:textId="77777777" w:rsidR="00382018" w:rsidRPr="00361F6B" w:rsidRDefault="0038201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5F0D13EC" w14:textId="2C787507" w:rsidR="00382018" w:rsidRPr="0083568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382018" w:rsidRPr="00191C38" w14:paraId="6D7AAFCA" w14:textId="77777777" w:rsidTr="001A62E1">
        <w:tc>
          <w:tcPr>
            <w:tcW w:w="854" w:type="pct"/>
          </w:tcPr>
          <w:p w14:paraId="63CB749F" w14:textId="4FF8B252" w:rsidR="00382018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.2</w:t>
            </w:r>
          </w:p>
        </w:tc>
        <w:tc>
          <w:tcPr>
            <w:tcW w:w="4146" w:type="pct"/>
          </w:tcPr>
          <w:p w14:paraId="53DD57B5" w14:textId="209A8ACC" w:rsidR="00382018" w:rsidRPr="0038201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38201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Apologies</w:t>
            </w:r>
          </w:p>
        </w:tc>
      </w:tr>
      <w:tr w:rsidR="00382018" w:rsidRPr="00191C38" w14:paraId="7189EAD2" w14:textId="77777777" w:rsidTr="001A62E1">
        <w:tc>
          <w:tcPr>
            <w:tcW w:w="854" w:type="pct"/>
          </w:tcPr>
          <w:p w14:paraId="06C898A0" w14:textId="77777777" w:rsidR="00382018" w:rsidRPr="00361F6B" w:rsidRDefault="0038201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1A23FC11" w14:textId="0F45E0AA" w:rsidR="00382018" w:rsidRPr="0083568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382018" w:rsidRPr="00191C38" w14:paraId="74961F54" w14:textId="77777777" w:rsidTr="001A62E1">
        <w:tc>
          <w:tcPr>
            <w:tcW w:w="854" w:type="pct"/>
          </w:tcPr>
          <w:p w14:paraId="3F239C5D" w14:textId="12DDCADC" w:rsidR="00382018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2</w:t>
            </w:r>
          </w:p>
        </w:tc>
        <w:tc>
          <w:tcPr>
            <w:tcW w:w="4146" w:type="pct"/>
          </w:tcPr>
          <w:p w14:paraId="47B136F5" w14:textId="5893F4CF" w:rsidR="00382018" w:rsidRPr="00191C3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DECLARATION OF INTERESTS</w:t>
            </w:r>
          </w:p>
        </w:tc>
      </w:tr>
      <w:tr w:rsidR="00382018" w:rsidRPr="00191C38" w14:paraId="6F8466B4" w14:textId="77777777" w:rsidTr="001A62E1">
        <w:tc>
          <w:tcPr>
            <w:tcW w:w="854" w:type="pct"/>
          </w:tcPr>
          <w:p w14:paraId="2FE2A0C5" w14:textId="77777777" w:rsidR="00382018" w:rsidRPr="00361F6B" w:rsidRDefault="0038201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60E2953E" w14:textId="54327C97" w:rsidR="00382018" w:rsidRPr="0083568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382018" w:rsidRPr="00191C38" w14:paraId="4DADBD50" w14:textId="77777777" w:rsidTr="001A62E1">
        <w:tc>
          <w:tcPr>
            <w:tcW w:w="854" w:type="pct"/>
          </w:tcPr>
          <w:p w14:paraId="0F5C799C" w14:textId="799BFB10" w:rsidR="00210B93" w:rsidRDefault="00361F6B" w:rsidP="0068421F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3</w:t>
            </w:r>
          </w:p>
          <w:p w14:paraId="0CA7AA96" w14:textId="6DC6E39B" w:rsidR="00210B93" w:rsidRPr="00361F6B" w:rsidRDefault="00210B93" w:rsidP="0068421F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1DB745DA" w14:textId="77777777" w:rsidR="0038201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MINUTES OF PREVIOUS MEETING AND MATTERS ARISING</w:t>
            </w:r>
          </w:p>
          <w:p w14:paraId="4564F8E8" w14:textId="7C275873" w:rsidR="00210B93" w:rsidRPr="00191C38" w:rsidRDefault="00210B93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</w:p>
        </w:tc>
      </w:tr>
      <w:tr w:rsidR="0068421F" w:rsidRPr="00191C38" w14:paraId="7FA76829" w14:textId="77777777" w:rsidTr="001A62E1">
        <w:tc>
          <w:tcPr>
            <w:tcW w:w="854" w:type="pct"/>
          </w:tcPr>
          <w:p w14:paraId="0B63D63D" w14:textId="431636F2" w:rsidR="0068421F" w:rsidRDefault="0068421F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3.1</w:t>
            </w:r>
          </w:p>
        </w:tc>
        <w:tc>
          <w:tcPr>
            <w:tcW w:w="4146" w:type="pct"/>
          </w:tcPr>
          <w:p w14:paraId="31F272E2" w14:textId="22AD1F79" w:rsidR="0068421F" w:rsidRPr="0068421F" w:rsidRDefault="0068421F" w:rsidP="0068421F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68421F">
              <w:rPr>
                <w:rFonts w:ascii="Calibri" w:hAnsi="Calibri" w:cs="Calibri"/>
                <w:sz w:val="22"/>
                <w:szCs w:val="22"/>
                <w:lang w:val="en-US"/>
              </w:rPr>
              <w:t>Plan Mid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-</w:t>
            </w:r>
            <w:r w:rsidRPr="0068421F">
              <w:rPr>
                <w:rFonts w:ascii="Calibri" w:hAnsi="Calibri" w:cs="Calibri"/>
                <w:sz w:val="22"/>
                <w:szCs w:val="22"/>
                <w:lang w:val="en-US"/>
              </w:rPr>
              <w:t>Devon</w:t>
            </w:r>
          </w:p>
          <w:p w14:paraId="101E90D8" w14:textId="77777777" w:rsidR="0068421F" w:rsidRPr="00191C38" w:rsidRDefault="0068421F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</w:p>
        </w:tc>
      </w:tr>
      <w:tr w:rsidR="0068421F" w:rsidRPr="00191C38" w14:paraId="536037DB" w14:textId="77777777" w:rsidTr="001A62E1">
        <w:tc>
          <w:tcPr>
            <w:tcW w:w="854" w:type="pct"/>
          </w:tcPr>
          <w:p w14:paraId="782F5B7A" w14:textId="438BA67B" w:rsidR="0068421F" w:rsidRDefault="0068421F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3.2</w:t>
            </w:r>
          </w:p>
        </w:tc>
        <w:tc>
          <w:tcPr>
            <w:tcW w:w="4146" w:type="pct"/>
          </w:tcPr>
          <w:p w14:paraId="07C942AC" w14:textId="0C47BDCD" w:rsidR="0068421F" w:rsidRPr="0068421F" w:rsidRDefault="0068421F" w:rsidP="0068421F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68421F">
              <w:rPr>
                <w:rFonts w:ascii="Calibri" w:hAnsi="Calibri" w:cs="Calibri"/>
                <w:sz w:val="22"/>
                <w:szCs w:val="22"/>
                <w:lang w:val="en-US"/>
              </w:rPr>
              <w:t>ORL Quote</w:t>
            </w:r>
            <w:r w:rsidR="00BE4D71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Annual maintenance</w:t>
            </w:r>
            <w:r w:rsidRPr="0068421F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(G</w:t>
            </w:r>
            <w:r w:rsidR="00BE4D71">
              <w:rPr>
                <w:rFonts w:ascii="Calibri" w:hAnsi="Calibri" w:cs="Calibri"/>
                <w:sz w:val="22"/>
                <w:szCs w:val="22"/>
                <w:lang w:val="en-US"/>
              </w:rPr>
              <w:t xml:space="preserve">rahame </w:t>
            </w:r>
            <w:r w:rsidRPr="0068421F">
              <w:rPr>
                <w:rFonts w:ascii="Calibri" w:hAnsi="Calibri" w:cs="Calibri"/>
                <w:sz w:val="22"/>
                <w:szCs w:val="22"/>
                <w:lang w:val="en-US"/>
              </w:rPr>
              <w:t>H</w:t>
            </w:r>
            <w:r w:rsidR="00BE4D71">
              <w:rPr>
                <w:rFonts w:ascii="Calibri" w:hAnsi="Calibri" w:cs="Calibri"/>
                <w:sz w:val="22"/>
                <w:szCs w:val="22"/>
                <w:lang w:val="en-US"/>
              </w:rPr>
              <w:t>awkins</w:t>
            </w:r>
            <w:r w:rsidRPr="0068421F">
              <w:rPr>
                <w:rFonts w:ascii="Calibri" w:hAnsi="Calibri" w:cs="Calibri"/>
                <w:sz w:val="22"/>
                <w:szCs w:val="22"/>
                <w:lang w:val="en-US"/>
              </w:rPr>
              <w:t>)</w:t>
            </w:r>
            <w:r w:rsidR="00BE4D71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£930</w:t>
            </w:r>
          </w:p>
          <w:p w14:paraId="4BD55D11" w14:textId="77777777" w:rsidR="0068421F" w:rsidRPr="0068421F" w:rsidRDefault="0068421F" w:rsidP="0068421F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68421F" w:rsidRPr="00191C38" w14:paraId="1AE1A77B" w14:textId="77777777" w:rsidTr="001A62E1">
        <w:tc>
          <w:tcPr>
            <w:tcW w:w="854" w:type="pct"/>
          </w:tcPr>
          <w:p w14:paraId="41F73007" w14:textId="07AC46C6" w:rsidR="0068421F" w:rsidRPr="0068421F" w:rsidRDefault="0068421F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68421F">
              <w:rPr>
                <w:rFonts w:ascii="Calibri" w:hAnsi="Calibri" w:cs="Calibri"/>
                <w:sz w:val="22"/>
                <w:szCs w:val="22"/>
                <w:lang w:val="en-US"/>
              </w:rPr>
              <w:t>3.3</w:t>
            </w:r>
          </w:p>
        </w:tc>
        <w:tc>
          <w:tcPr>
            <w:tcW w:w="4146" w:type="pct"/>
          </w:tcPr>
          <w:p w14:paraId="42FA642B" w14:textId="587D42E4" w:rsidR="0068421F" w:rsidRPr="0068421F" w:rsidRDefault="0068421F" w:rsidP="0068421F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68421F">
              <w:rPr>
                <w:rFonts w:ascii="Calibri" w:hAnsi="Calibri" w:cs="Calibri"/>
                <w:sz w:val="22"/>
                <w:szCs w:val="22"/>
                <w:lang w:val="en-US"/>
              </w:rPr>
              <w:t>MDDC Grass Cutting Quote</w:t>
            </w:r>
            <w:r w:rsidR="00BE4D71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£1297.11 +VAT</w:t>
            </w:r>
          </w:p>
        </w:tc>
      </w:tr>
      <w:tr w:rsidR="00382018" w:rsidRPr="00191C38" w14:paraId="2DEA056B" w14:textId="77777777" w:rsidTr="001A62E1">
        <w:tc>
          <w:tcPr>
            <w:tcW w:w="854" w:type="pct"/>
          </w:tcPr>
          <w:p w14:paraId="3E5AA86E" w14:textId="77777777" w:rsidR="00382018" w:rsidRPr="00361F6B" w:rsidRDefault="0038201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45461D97" w14:textId="1747F3A4" w:rsidR="00382018" w:rsidRPr="00835688" w:rsidRDefault="00382018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68421F" w:rsidRPr="00191C38" w14:paraId="3734A4CC" w14:textId="77777777" w:rsidTr="001A62E1">
        <w:tc>
          <w:tcPr>
            <w:tcW w:w="854" w:type="pct"/>
          </w:tcPr>
          <w:p w14:paraId="7963825D" w14:textId="78FC4DC5" w:rsidR="0068421F" w:rsidRPr="00361F6B" w:rsidRDefault="0068421F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3.4</w:t>
            </w:r>
          </w:p>
        </w:tc>
        <w:tc>
          <w:tcPr>
            <w:tcW w:w="4146" w:type="pct"/>
          </w:tcPr>
          <w:p w14:paraId="798D2796" w14:textId="0A0F5143" w:rsidR="0068421F" w:rsidRPr="0068421F" w:rsidRDefault="0068421F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68421F">
              <w:rPr>
                <w:rFonts w:ascii="Calibri" w:hAnsi="Calibri" w:cs="Calibri"/>
                <w:sz w:val="22"/>
                <w:szCs w:val="22"/>
                <w:lang w:val="en-US"/>
              </w:rPr>
              <w:t>Commemorative Books for Queen’s Platinum Jubilee</w:t>
            </w:r>
          </w:p>
        </w:tc>
      </w:tr>
      <w:tr w:rsidR="0068421F" w:rsidRPr="00191C38" w14:paraId="72297AEF" w14:textId="77777777" w:rsidTr="001A62E1">
        <w:tc>
          <w:tcPr>
            <w:tcW w:w="854" w:type="pct"/>
          </w:tcPr>
          <w:p w14:paraId="3C102FAF" w14:textId="77777777" w:rsidR="0068421F" w:rsidRPr="00361F6B" w:rsidRDefault="0068421F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54022A9C" w14:textId="77777777" w:rsidR="0068421F" w:rsidRPr="00835688" w:rsidRDefault="0068421F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695C98E1" w14:textId="77777777" w:rsidTr="001A62E1">
        <w:tc>
          <w:tcPr>
            <w:tcW w:w="854" w:type="pct"/>
          </w:tcPr>
          <w:p w14:paraId="727726EF" w14:textId="06BC8F55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</w:t>
            </w:r>
          </w:p>
        </w:tc>
        <w:tc>
          <w:tcPr>
            <w:tcW w:w="4146" w:type="pct"/>
          </w:tcPr>
          <w:p w14:paraId="601D9150" w14:textId="789C5289" w:rsidR="000403FA" w:rsidRPr="00191C3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DISTRIBUTED DEMOCRACY</w:t>
            </w:r>
          </w:p>
        </w:tc>
      </w:tr>
      <w:tr w:rsidR="000403FA" w:rsidRPr="00191C38" w14:paraId="306FFA81" w14:textId="77777777" w:rsidTr="001A62E1">
        <w:tc>
          <w:tcPr>
            <w:tcW w:w="854" w:type="pct"/>
          </w:tcPr>
          <w:p w14:paraId="187CFDB7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0E1E0344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D2BCC4E" w14:textId="77777777" w:rsidTr="001A62E1">
        <w:tc>
          <w:tcPr>
            <w:tcW w:w="854" w:type="pct"/>
          </w:tcPr>
          <w:p w14:paraId="55D441AC" w14:textId="52B616E7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.1</w:t>
            </w:r>
          </w:p>
        </w:tc>
        <w:tc>
          <w:tcPr>
            <w:tcW w:w="4146" w:type="pct"/>
          </w:tcPr>
          <w:p w14:paraId="4AE84F02" w14:textId="2A39C233" w:rsidR="000403FA" w:rsidRPr="000403FA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onsultations</w:t>
            </w:r>
          </w:p>
        </w:tc>
      </w:tr>
      <w:tr w:rsidR="000403FA" w:rsidRPr="00191C38" w14:paraId="5DDBF049" w14:textId="77777777" w:rsidTr="001A62E1">
        <w:tc>
          <w:tcPr>
            <w:tcW w:w="854" w:type="pct"/>
          </w:tcPr>
          <w:p w14:paraId="142EADD0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5DCEB3FE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1A62E1" w:rsidRPr="00191C38" w14:paraId="4014FD24" w14:textId="77777777" w:rsidTr="001A62E1">
        <w:tc>
          <w:tcPr>
            <w:tcW w:w="854" w:type="pct"/>
          </w:tcPr>
          <w:p w14:paraId="7C7C9BC4" w14:textId="77777777" w:rsidR="001A62E1" w:rsidRDefault="001A62E1" w:rsidP="001A62E1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.1.1</w:t>
            </w:r>
          </w:p>
          <w:p w14:paraId="25F82BD6" w14:textId="77777777" w:rsidR="001A62E1" w:rsidRDefault="001A62E1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36A1A70E" w14:textId="77777777" w:rsidR="001A62E1" w:rsidRDefault="001A62E1" w:rsidP="001A62E1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Report of Consultations Sought</w:t>
            </w:r>
          </w:p>
          <w:p w14:paraId="3CB67E38" w14:textId="77777777" w:rsidR="001A62E1" w:rsidRPr="001A62E1" w:rsidRDefault="001A62E1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74C13674" w14:textId="77777777" w:rsidTr="001A62E1">
        <w:tc>
          <w:tcPr>
            <w:tcW w:w="854" w:type="pct"/>
          </w:tcPr>
          <w:p w14:paraId="312911C9" w14:textId="143E04F4" w:rsidR="003058B3" w:rsidRPr="00361F6B" w:rsidRDefault="003058B3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.1.1.1</w:t>
            </w:r>
          </w:p>
        </w:tc>
        <w:tc>
          <w:tcPr>
            <w:tcW w:w="4146" w:type="pct"/>
          </w:tcPr>
          <w:p w14:paraId="0F9C2842" w14:textId="7B0F8EAB" w:rsidR="009F31E1" w:rsidRPr="009F31E1" w:rsidRDefault="001A62E1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Consultation ID: JANU220204A - </w:t>
            </w:r>
            <w:r w:rsidRPr="001A62E1">
              <w:rPr>
                <w:rFonts w:ascii="Calibri" w:hAnsi="Calibri" w:cs="Calibri"/>
                <w:sz w:val="22"/>
                <w:szCs w:val="22"/>
                <w:lang w:val="en-US"/>
              </w:rPr>
              <w:t>Renaming of Public Space (Westleigh Quarry Trail)</w:t>
            </w:r>
          </w:p>
        </w:tc>
      </w:tr>
      <w:tr w:rsidR="000403FA" w:rsidRPr="00191C38" w14:paraId="09B965DB" w14:textId="77777777" w:rsidTr="001A62E1">
        <w:tc>
          <w:tcPr>
            <w:tcW w:w="854" w:type="pct"/>
          </w:tcPr>
          <w:p w14:paraId="42CCE732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49CE4853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54C00DC5" w14:textId="77777777" w:rsidTr="001A62E1">
        <w:tc>
          <w:tcPr>
            <w:tcW w:w="854" w:type="pct"/>
          </w:tcPr>
          <w:p w14:paraId="47E3D44A" w14:textId="0488219F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.1.2</w:t>
            </w:r>
          </w:p>
        </w:tc>
        <w:tc>
          <w:tcPr>
            <w:tcW w:w="4146" w:type="pct"/>
          </w:tcPr>
          <w:p w14:paraId="0A5407E8" w14:textId="0D687BB4" w:rsidR="000403FA" w:rsidRPr="00191C3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Consultations </w:t>
            </w: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to be </w:t>
            </w: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Sought</w:t>
            </w:r>
          </w:p>
        </w:tc>
      </w:tr>
      <w:tr w:rsidR="000403FA" w:rsidRPr="00191C38" w14:paraId="7205CFDF" w14:textId="77777777" w:rsidTr="001A62E1">
        <w:tc>
          <w:tcPr>
            <w:tcW w:w="854" w:type="pct"/>
          </w:tcPr>
          <w:p w14:paraId="4FA886FC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0F4F5894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1A62E1" w:rsidRPr="00191C38" w14:paraId="670C888B" w14:textId="77777777" w:rsidTr="001A62E1">
        <w:tc>
          <w:tcPr>
            <w:tcW w:w="854" w:type="pct"/>
          </w:tcPr>
          <w:p w14:paraId="0E37F82F" w14:textId="7F580D73" w:rsidR="001A62E1" w:rsidRPr="00361F6B" w:rsidRDefault="001A62E1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lastRenderedPageBreak/>
              <w:t>4.1.2.1</w:t>
            </w:r>
          </w:p>
        </w:tc>
        <w:tc>
          <w:tcPr>
            <w:tcW w:w="4146" w:type="pct"/>
          </w:tcPr>
          <w:p w14:paraId="1438EDEE" w14:textId="5D73B23B" w:rsidR="001A62E1" w:rsidRPr="00835688" w:rsidRDefault="001A62E1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1A62E1">
              <w:rPr>
                <w:rFonts w:ascii="Calibri" w:hAnsi="Calibri" w:cs="Calibri"/>
                <w:sz w:val="22"/>
                <w:szCs w:val="22"/>
                <w:lang w:val="en-US"/>
              </w:rPr>
              <w:t>Consultation ID: FEB220207A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 - </w:t>
            </w:r>
            <w:r w:rsidR="0068421F" w:rsidRPr="0068421F">
              <w:rPr>
                <w:rFonts w:ascii="Calibri" w:hAnsi="Calibri" w:cs="Calibri"/>
                <w:sz w:val="22"/>
                <w:szCs w:val="22"/>
                <w:lang w:val="en-US"/>
              </w:rPr>
              <w:t>Creation of Public Space (Westleigh Quarry Trail Community Garden)</w:t>
            </w:r>
          </w:p>
        </w:tc>
      </w:tr>
      <w:tr w:rsidR="001A62E1" w:rsidRPr="00191C38" w14:paraId="283DBC35" w14:textId="77777777" w:rsidTr="001A62E1">
        <w:tc>
          <w:tcPr>
            <w:tcW w:w="854" w:type="pct"/>
          </w:tcPr>
          <w:p w14:paraId="6534ADF0" w14:textId="77777777" w:rsidR="001A62E1" w:rsidRPr="00361F6B" w:rsidRDefault="001A62E1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3101AC5A" w14:textId="77777777" w:rsidR="001A62E1" w:rsidRPr="00835688" w:rsidRDefault="001A62E1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72E9063C" w14:textId="77777777" w:rsidTr="001A62E1">
        <w:tc>
          <w:tcPr>
            <w:tcW w:w="854" w:type="pct"/>
          </w:tcPr>
          <w:p w14:paraId="3809D6E7" w14:textId="687E7348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.2</w:t>
            </w:r>
          </w:p>
        </w:tc>
        <w:tc>
          <w:tcPr>
            <w:tcW w:w="4146" w:type="pct"/>
          </w:tcPr>
          <w:p w14:paraId="6C862FEA" w14:textId="265EAE78" w:rsidR="000403FA" w:rsidRPr="00191C3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Petitions</w:t>
            </w:r>
          </w:p>
        </w:tc>
      </w:tr>
      <w:tr w:rsidR="000403FA" w:rsidRPr="00191C38" w14:paraId="20EC09C1" w14:textId="77777777" w:rsidTr="001A62E1">
        <w:tc>
          <w:tcPr>
            <w:tcW w:w="854" w:type="pct"/>
          </w:tcPr>
          <w:p w14:paraId="60931962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0641AF3A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29E72375" w14:textId="77777777" w:rsidTr="001A62E1">
        <w:tc>
          <w:tcPr>
            <w:tcW w:w="854" w:type="pct"/>
          </w:tcPr>
          <w:p w14:paraId="2CD9985C" w14:textId="7637A90F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.2.1</w:t>
            </w:r>
          </w:p>
        </w:tc>
        <w:tc>
          <w:tcPr>
            <w:tcW w:w="4146" w:type="pct"/>
          </w:tcPr>
          <w:p w14:paraId="32B6CD1A" w14:textId="1AD1CA82" w:rsidR="000403FA" w:rsidRPr="00191C3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</w:t>
            </w: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Petitions</w:t>
            </w: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Received</w:t>
            </w:r>
          </w:p>
        </w:tc>
      </w:tr>
      <w:tr w:rsidR="000403FA" w:rsidRPr="00191C38" w14:paraId="21520499" w14:textId="77777777" w:rsidTr="001A62E1">
        <w:tc>
          <w:tcPr>
            <w:tcW w:w="854" w:type="pct"/>
          </w:tcPr>
          <w:p w14:paraId="06F644A9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30B4C0B7" w14:textId="77777777" w:rsidR="000403FA" w:rsidRPr="00835688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6CB58AEC" w14:textId="77777777" w:rsidTr="001A62E1">
        <w:tc>
          <w:tcPr>
            <w:tcW w:w="854" w:type="pct"/>
          </w:tcPr>
          <w:p w14:paraId="095047CB" w14:textId="6E7970E5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.3</w:t>
            </w:r>
          </w:p>
        </w:tc>
        <w:tc>
          <w:tcPr>
            <w:tcW w:w="4146" w:type="pct"/>
          </w:tcPr>
          <w:p w14:paraId="67DEE2F4" w14:textId="1536DFA6" w:rsidR="000403FA" w:rsidRPr="000403FA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0403FA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Grants</w:t>
            </w:r>
          </w:p>
        </w:tc>
      </w:tr>
      <w:tr w:rsidR="000403FA" w:rsidRPr="00191C38" w14:paraId="25AB4596" w14:textId="77777777" w:rsidTr="001A62E1">
        <w:tc>
          <w:tcPr>
            <w:tcW w:w="854" w:type="pct"/>
          </w:tcPr>
          <w:p w14:paraId="7E98879E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3C97C69D" w14:textId="450836FE" w:rsidR="000403FA" w:rsidRPr="000403FA" w:rsidRDefault="000403FA" w:rsidP="00191C38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759811FA" w14:textId="77777777" w:rsidTr="001A62E1">
        <w:tc>
          <w:tcPr>
            <w:tcW w:w="854" w:type="pct"/>
          </w:tcPr>
          <w:p w14:paraId="51CDECD5" w14:textId="2F6F30E5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.3.1</w:t>
            </w:r>
          </w:p>
        </w:tc>
        <w:tc>
          <w:tcPr>
            <w:tcW w:w="4146" w:type="pct"/>
          </w:tcPr>
          <w:p w14:paraId="640381D1" w14:textId="6EA31793" w:rsidR="000403FA" w:rsidRPr="000403FA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val="en-US"/>
              </w:rPr>
            </w:pP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</w:t>
            </w: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Grant</w:t>
            </w:r>
            <w:r w:rsidRPr="000403FA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 </w:t>
            </w:r>
            <w:r w:rsidR="0083568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Applications Received</w:t>
            </w:r>
          </w:p>
        </w:tc>
      </w:tr>
      <w:tr w:rsidR="00835688" w:rsidRPr="00191C38" w14:paraId="67E18AF7" w14:textId="77777777" w:rsidTr="001A62E1">
        <w:tc>
          <w:tcPr>
            <w:tcW w:w="854" w:type="pct"/>
          </w:tcPr>
          <w:p w14:paraId="2899B413" w14:textId="77777777" w:rsidR="00835688" w:rsidRPr="00361F6B" w:rsidRDefault="0083568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2B9E02E3" w14:textId="77777777" w:rsidR="00835688" w:rsidRPr="00835688" w:rsidRDefault="00835688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835688" w:rsidRPr="00191C38" w14:paraId="7B969A31" w14:textId="77777777" w:rsidTr="001A62E1">
        <w:tc>
          <w:tcPr>
            <w:tcW w:w="854" w:type="pct"/>
          </w:tcPr>
          <w:p w14:paraId="30FE779D" w14:textId="77F65A71" w:rsidR="00835688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.4</w:t>
            </w:r>
          </w:p>
        </w:tc>
        <w:tc>
          <w:tcPr>
            <w:tcW w:w="4146" w:type="pct"/>
          </w:tcPr>
          <w:p w14:paraId="2D3F9728" w14:textId="1EDA5FFD" w:rsidR="00835688" w:rsidRPr="00835688" w:rsidRDefault="00835688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83568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Questions to the Chairman</w:t>
            </w:r>
          </w:p>
        </w:tc>
      </w:tr>
      <w:tr w:rsidR="00835688" w:rsidRPr="00191C38" w14:paraId="32368151" w14:textId="77777777" w:rsidTr="001A62E1">
        <w:tc>
          <w:tcPr>
            <w:tcW w:w="854" w:type="pct"/>
          </w:tcPr>
          <w:p w14:paraId="423A8A8E" w14:textId="77777777" w:rsidR="00835688" w:rsidRPr="00361F6B" w:rsidRDefault="0083568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5AE22F1E" w14:textId="77777777" w:rsidR="00835688" w:rsidRPr="00835688" w:rsidRDefault="00835688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835688" w:rsidRPr="00191C38" w14:paraId="69A42DEC" w14:textId="77777777" w:rsidTr="001A62E1">
        <w:tc>
          <w:tcPr>
            <w:tcW w:w="854" w:type="pct"/>
          </w:tcPr>
          <w:p w14:paraId="340A38C4" w14:textId="4A4E4463" w:rsidR="00835688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4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4.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</w:p>
        </w:tc>
        <w:tc>
          <w:tcPr>
            <w:tcW w:w="4146" w:type="pct"/>
          </w:tcPr>
          <w:p w14:paraId="07307925" w14:textId="7B3C841A" w:rsidR="00835688" w:rsidRPr="00835688" w:rsidRDefault="00835688" w:rsidP="000403FA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83568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Questions to the Chairman Received</w:t>
            </w:r>
          </w:p>
        </w:tc>
      </w:tr>
      <w:tr w:rsidR="000403FA" w:rsidRPr="00191C38" w14:paraId="67AC2892" w14:textId="77777777" w:rsidTr="001A62E1">
        <w:tc>
          <w:tcPr>
            <w:tcW w:w="854" w:type="pct"/>
          </w:tcPr>
          <w:p w14:paraId="563CDB70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77BB4DFF" w14:textId="21E8D0FB" w:rsidR="000403FA" w:rsidRPr="0083568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B6D611E" w14:textId="77777777" w:rsidTr="001A62E1">
        <w:tc>
          <w:tcPr>
            <w:tcW w:w="854" w:type="pct"/>
          </w:tcPr>
          <w:p w14:paraId="09120562" w14:textId="6C853FE0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5</w:t>
            </w:r>
          </w:p>
        </w:tc>
        <w:tc>
          <w:tcPr>
            <w:tcW w:w="4146" w:type="pct"/>
          </w:tcPr>
          <w:p w14:paraId="05DEB25E" w14:textId="36FC533C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OMMITTEE FOR BUSINESS AND INNOVATION (CBI)</w:t>
            </w:r>
          </w:p>
        </w:tc>
      </w:tr>
      <w:tr w:rsidR="000403FA" w:rsidRPr="00191C38" w14:paraId="5B914A81" w14:textId="77777777" w:rsidTr="001A62E1">
        <w:tc>
          <w:tcPr>
            <w:tcW w:w="854" w:type="pct"/>
          </w:tcPr>
          <w:p w14:paraId="2D520C04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3E3392BE" w14:textId="13653940" w:rsidR="000403FA" w:rsidRPr="0083568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1D05482F" w14:textId="77777777" w:rsidTr="001A62E1">
        <w:tc>
          <w:tcPr>
            <w:tcW w:w="854" w:type="pct"/>
          </w:tcPr>
          <w:p w14:paraId="07E47DFC" w14:textId="77B29A95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</w:p>
        </w:tc>
        <w:tc>
          <w:tcPr>
            <w:tcW w:w="4146" w:type="pct"/>
          </w:tcPr>
          <w:p w14:paraId="6FE41BA4" w14:textId="3FA3BF08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OMMITTEE FOR DEVELOPMENT, PLANNING AND TRANSPORTATION (CDPT)</w:t>
            </w:r>
          </w:p>
        </w:tc>
      </w:tr>
      <w:tr w:rsidR="000403FA" w:rsidRPr="00191C38" w14:paraId="733A197F" w14:textId="77777777" w:rsidTr="001A62E1">
        <w:tc>
          <w:tcPr>
            <w:tcW w:w="854" w:type="pct"/>
          </w:tcPr>
          <w:p w14:paraId="2173E411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02402E3A" w14:textId="63C1EB7C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88FECB8" w14:textId="77777777" w:rsidTr="001A62E1">
        <w:tc>
          <w:tcPr>
            <w:tcW w:w="854" w:type="pct"/>
          </w:tcPr>
          <w:p w14:paraId="25893ABE" w14:textId="73930E58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1</w:t>
            </w:r>
          </w:p>
        </w:tc>
        <w:tc>
          <w:tcPr>
            <w:tcW w:w="4146" w:type="pct"/>
          </w:tcPr>
          <w:p w14:paraId="6EAEF23C" w14:textId="760128DA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Planning</w:t>
            </w:r>
          </w:p>
        </w:tc>
      </w:tr>
      <w:tr w:rsidR="000403FA" w:rsidRPr="00191C38" w14:paraId="3B2DFB68" w14:textId="77777777" w:rsidTr="001A62E1">
        <w:tc>
          <w:tcPr>
            <w:tcW w:w="854" w:type="pct"/>
          </w:tcPr>
          <w:p w14:paraId="27919F1E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4F062E60" w14:textId="1C9F5521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87383BA" w14:textId="77777777" w:rsidTr="001A62E1">
        <w:tc>
          <w:tcPr>
            <w:tcW w:w="854" w:type="pct"/>
          </w:tcPr>
          <w:p w14:paraId="35A41156" w14:textId="74F5AF06" w:rsidR="00847126" w:rsidRPr="00361F6B" w:rsidRDefault="000B4532" w:rsidP="00847126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1.1</w:t>
            </w:r>
          </w:p>
        </w:tc>
        <w:tc>
          <w:tcPr>
            <w:tcW w:w="4146" w:type="pct"/>
          </w:tcPr>
          <w:p w14:paraId="547931AC" w14:textId="18920A5B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New Applications </w:t>
            </w:r>
          </w:p>
        </w:tc>
      </w:tr>
      <w:tr w:rsidR="001A62E1" w:rsidRPr="00191C38" w14:paraId="21C2C8AF" w14:textId="77777777" w:rsidTr="001A62E1">
        <w:tc>
          <w:tcPr>
            <w:tcW w:w="854" w:type="pct"/>
          </w:tcPr>
          <w:p w14:paraId="661C294D" w14:textId="77777777" w:rsidR="001A62E1" w:rsidRDefault="001A62E1" w:rsidP="00847126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61695A87" w14:textId="77777777" w:rsidR="001A62E1" w:rsidRPr="00191C38" w:rsidRDefault="001A62E1" w:rsidP="000403FA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</w:p>
        </w:tc>
      </w:tr>
      <w:tr w:rsidR="000403FA" w:rsidRPr="00191C38" w14:paraId="6C565759" w14:textId="77777777" w:rsidTr="001A62E1">
        <w:tc>
          <w:tcPr>
            <w:tcW w:w="854" w:type="pct"/>
          </w:tcPr>
          <w:p w14:paraId="3251BF40" w14:textId="0AD3D181" w:rsidR="000403FA" w:rsidRPr="00361F6B" w:rsidRDefault="001A62E1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.1.1.1</w:t>
            </w:r>
          </w:p>
        </w:tc>
        <w:tc>
          <w:tcPr>
            <w:tcW w:w="4146" w:type="pct"/>
          </w:tcPr>
          <w:p w14:paraId="3C498BA9" w14:textId="77777777" w:rsidR="000403FA" w:rsidRDefault="009F31E1" w:rsidP="000403FA">
            <w:pPr>
              <w:pStyle w:val="Body"/>
              <w:spacing w:after="0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21/02217/HOUSE </w:t>
            </w:r>
            <w:r w:rsidRPr="009F31E1">
              <w:rPr>
                <w:rFonts w:ascii="Calibri" w:hAnsi="Calibri" w:cs="Calibri"/>
              </w:rPr>
              <w:t>Erection of extension and car port Location: Chapel Cottage Burlescombe Tiverton</w:t>
            </w:r>
          </w:p>
          <w:p w14:paraId="12915429" w14:textId="1EC0D2AF" w:rsidR="009F31E1" w:rsidRPr="00835688" w:rsidRDefault="009F31E1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1A62E1" w:rsidRPr="00191C38" w14:paraId="01EE5211" w14:textId="77777777" w:rsidTr="001A62E1">
        <w:tc>
          <w:tcPr>
            <w:tcW w:w="854" w:type="pct"/>
          </w:tcPr>
          <w:p w14:paraId="7DC932E1" w14:textId="6A33D3AE" w:rsidR="001A62E1" w:rsidRPr="00361F6B" w:rsidRDefault="001A62E1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.1.1.2</w:t>
            </w:r>
          </w:p>
        </w:tc>
        <w:tc>
          <w:tcPr>
            <w:tcW w:w="4146" w:type="pct"/>
          </w:tcPr>
          <w:p w14:paraId="05830232" w14:textId="0DF7F0E3" w:rsidR="005F08CD" w:rsidRDefault="001A62E1" w:rsidP="000403FA">
            <w:pPr>
              <w:pStyle w:val="Body"/>
              <w:spacing w:after="0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21/02167/HOUSE </w:t>
            </w:r>
            <w:r w:rsidRPr="009F31E1">
              <w:rPr>
                <w:rFonts w:ascii="Calibri" w:hAnsi="Calibri" w:cs="Calibri"/>
              </w:rPr>
              <w:t>Raising of roof to provide first floor living accommodation and balcony and erection of single storey extensions to front and sides Location: Westford Burlescombe Tiverton</w:t>
            </w:r>
          </w:p>
          <w:p w14:paraId="2AB1CC10" w14:textId="7C2DD64B" w:rsidR="005F08CD" w:rsidRDefault="005F08CD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1A62E1" w:rsidRPr="00191C38" w14:paraId="430B2F45" w14:textId="77777777" w:rsidTr="001A62E1">
        <w:tc>
          <w:tcPr>
            <w:tcW w:w="854" w:type="pct"/>
          </w:tcPr>
          <w:p w14:paraId="0B3B2CB7" w14:textId="43222BFF" w:rsidR="001A62E1" w:rsidRPr="00361F6B" w:rsidRDefault="005F08CD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.1.2.3</w:t>
            </w:r>
          </w:p>
        </w:tc>
        <w:tc>
          <w:tcPr>
            <w:tcW w:w="4146" w:type="pct"/>
          </w:tcPr>
          <w:p w14:paraId="6D814868" w14:textId="77777777" w:rsidR="001A62E1" w:rsidRDefault="005F08CD" w:rsidP="000403FA">
            <w:pPr>
              <w:pStyle w:val="Body"/>
              <w:spacing w:after="0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22/00204/HOUSE </w:t>
            </w:r>
            <w:r w:rsidRPr="005F08CD">
              <w:rPr>
                <w:rFonts w:ascii="Calibri" w:hAnsi="Calibri" w:cs="Calibri"/>
              </w:rPr>
              <w:t>Erection of single storey side extension Location: Pugham Farm Westleigh Tiverton</w:t>
            </w:r>
          </w:p>
          <w:p w14:paraId="782F20D3" w14:textId="0D7F7391" w:rsidR="005F08CD" w:rsidRPr="005F08CD" w:rsidRDefault="005F08CD" w:rsidP="000403FA">
            <w:pPr>
              <w:pStyle w:val="Body"/>
              <w:spacing w:after="0"/>
              <w:jc w:val="both"/>
              <w:rPr>
                <w:rFonts w:ascii="Calibri" w:hAnsi="Calibri" w:cs="Calibri"/>
              </w:rPr>
            </w:pPr>
          </w:p>
        </w:tc>
      </w:tr>
      <w:tr w:rsidR="000403FA" w:rsidRPr="00191C38" w14:paraId="11487FDE" w14:textId="77777777" w:rsidTr="001A62E1">
        <w:tc>
          <w:tcPr>
            <w:tcW w:w="854" w:type="pct"/>
          </w:tcPr>
          <w:p w14:paraId="23C7CCAF" w14:textId="54F7A471" w:rsidR="000403FA" w:rsidRPr="00361F6B" w:rsidRDefault="001A62E1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.2</w:t>
            </w:r>
          </w:p>
        </w:tc>
        <w:tc>
          <w:tcPr>
            <w:tcW w:w="4146" w:type="pct"/>
          </w:tcPr>
          <w:p w14:paraId="4761E2D9" w14:textId="0522D165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Reports of Decisions on Applications</w:t>
            </w:r>
          </w:p>
        </w:tc>
      </w:tr>
      <w:tr w:rsidR="001A62E1" w:rsidRPr="00191C38" w14:paraId="5F917B62" w14:textId="77777777" w:rsidTr="001A62E1">
        <w:tc>
          <w:tcPr>
            <w:tcW w:w="854" w:type="pct"/>
          </w:tcPr>
          <w:p w14:paraId="746DFAAD" w14:textId="77777777" w:rsidR="001A62E1" w:rsidRPr="00361F6B" w:rsidRDefault="001A62E1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3A36B383" w14:textId="77777777" w:rsidR="001A62E1" w:rsidRPr="00191C38" w:rsidRDefault="001A62E1" w:rsidP="000403FA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</w:p>
        </w:tc>
      </w:tr>
      <w:tr w:rsidR="000403FA" w:rsidRPr="00191C38" w14:paraId="031B48C6" w14:textId="77777777" w:rsidTr="001A62E1">
        <w:tc>
          <w:tcPr>
            <w:tcW w:w="854" w:type="pct"/>
          </w:tcPr>
          <w:p w14:paraId="11C710C1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5A8A34E0" w14:textId="1F214435" w:rsidR="000403FA" w:rsidRPr="00835688" w:rsidRDefault="009F31E1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21/02010/TPO </w:t>
            </w:r>
            <w:r w:rsidR="00564C18" w:rsidRPr="00564C18">
              <w:rPr>
                <w:rFonts w:ascii="Calibri" w:hAnsi="Calibri" w:cs="Calibri"/>
              </w:rPr>
              <w:t>Application to fell 38 trees and works to 23 trees protected by Tree Preservation Order 97/00007/TPO Location: XYZ Machine Tools Ltd Unit 1 Woodlands Business Park</w:t>
            </w:r>
            <w:r w:rsidR="00564C18">
              <w:rPr>
                <w:rFonts w:ascii="Calibri" w:hAnsi="Calibri" w:cs="Calibri"/>
              </w:rPr>
              <w:t>. Granted</w:t>
            </w:r>
          </w:p>
        </w:tc>
      </w:tr>
      <w:tr w:rsidR="001A62E1" w:rsidRPr="00191C38" w14:paraId="4E4F3E69" w14:textId="77777777" w:rsidTr="001A62E1">
        <w:tc>
          <w:tcPr>
            <w:tcW w:w="854" w:type="pct"/>
          </w:tcPr>
          <w:p w14:paraId="544A0FF1" w14:textId="77777777" w:rsidR="001A62E1" w:rsidRPr="00361F6B" w:rsidRDefault="001A62E1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38527495" w14:textId="77777777" w:rsidR="001A62E1" w:rsidRDefault="001A62E1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39A1A8D7" w14:textId="77777777" w:rsidTr="001A62E1">
        <w:tc>
          <w:tcPr>
            <w:tcW w:w="854" w:type="pct"/>
          </w:tcPr>
          <w:p w14:paraId="029BC9AB" w14:textId="47EC6039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</w:t>
            </w:r>
            <w:r w:rsidR="001A62E1">
              <w:rPr>
                <w:rFonts w:ascii="Calibri" w:hAnsi="Calibri" w:cs="Calibri"/>
                <w:sz w:val="22"/>
                <w:szCs w:val="22"/>
                <w:lang w:val="en-US"/>
              </w:rPr>
              <w:t>3</w:t>
            </w:r>
          </w:p>
        </w:tc>
        <w:tc>
          <w:tcPr>
            <w:tcW w:w="4146" w:type="pct"/>
          </w:tcPr>
          <w:p w14:paraId="2A05BFF3" w14:textId="1CDA6D32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i/>
                <w:i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Transportation</w:t>
            </w:r>
          </w:p>
        </w:tc>
      </w:tr>
      <w:tr w:rsidR="000403FA" w:rsidRPr="00191C38" w14:paraId="7E4AE53C" w14:textId="77777777" w:rsidTr="001A62E1">
        <w:tc>
          <w:tcPr>
            <w:tcW w:w="854" w:type="pct"/>
          </w:tcPr>
          <w:p w14:paraId="318A5B10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1122C777" w14:textId="2D9468EF" w:rsidR="000403FA" w:rsidRPr="0083568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1BD76CEB" w14:textId="77777777" w:rsidTr="001A62E1">
        <w:tc>
          <w:tcPr>
            <w:tcW w:w="854" w:type="pct"/>
          </w:tcPr>
          <w:p w14:paraId="23D44317" w14:textId="3ADD3908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</w:t>
            </w:r>
            <w:r w:rsidR="001A62E1">
              <w:rPr>
                <w:rFonts w:ascii="Calibri" w:hAnsi="Calibri" w:cs="Calibri"/>
                <w:sz w:val="22"/>
                <w:szCs w:val="22"/>
                <w:lang w:val="en-US"/>
              </w:rPr>
              <w:t>3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1</w:t>
            </w:r>
          </w:p>
        </w:tc>
        <w:tc>
          <w:tcPr>
            <w:tcW w:w="4146" w:type="pct"/>
          </w:tcPr>
          <w:p w14:paraId="09D71899" w14:textId="23D4552C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Report of Repairs to be Addressed</w:t>
            </w:r>
          </w:p>
        </w:tc>
      </w:tr>
      <w:tr w:rsidR="000403FA" w:rsidRPr="00191C38" w14:paraId="40F91595" w14:textId="77777777" w:rsidTr="001A62E1">
        <w:tc>
          <w:tcPr>
            <w:tcW w:w="854" w:type="pct"/>
          </w:tcPr>
          <w:p w14:paraId="2D597E81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06493168" w14:textId="037AFE5C" w:rsidR="000403FA" w:rsidRPr="0083568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12BE29AE" w14:textId="77777777" w:rsidTr="001A62E1">
        <w:tc>
          <w:tcPr>
            <w:tcW w:w="854" w:type="pct"/>
          </w:tcPr>
          <w:p w14:paraId="69EE2678" w14:textId="156E1E19" w:rsidR="00847126" w:rsidRPr="00361F6B" w:rsidRDefault="000B4532" w:rsidP="00847126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lastRenderedPageBreak/>
              <w:t>6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</w:t>
            </w:r>
            <w:r w:rsidR="001A62E1">
              <w:rPr>
                <w:rFonts w:ascii="Calibri" w:hAnsi="Calibri" w:cs="Calibri"/>
                <w:sz w:val="22"/>
                <w:szCs w:val="22"/>
                <w:lang w:val="en-US"/>
              </w:rPr>
              <w:t>3</w:t>
            </w:r>
            <w:r w:rsidR="00361F6B">
              <w:rPr>
                <w:rFonts w:ascii="Calibri" w:hAnsi="Calibri" w:cs="Calibri"/>
                <w:sz w:val="22"/>
                <w:szCs w:val="22"/>
                <w:lang w:val="en-US"/>
              </w:rPr>
              <w:t>.</w:t>
            </w:r>
            <w:r w:rsidR="00847126">
              <w:rPr>
                <w:rFonts w:ascii="Calibri" w:hAnsi="Calibri" w:cs="Calibri"/>
                <w:sz w:val="22"/>
                <w:szCs w:val="22"/>
                <w:lang w:val="en-US"/>
              </w:rPr>
              <w:t>2</w:t>
            </w:r>
          </w:p>
        </w:tc>
        <w:tc>
          <w:tcPr>
            <w:tcW w:w="4146" w:type="pct"/>
          </w:tcPr>
          <w:p w14:paraId="327A23DA" w14:textId="5D56E724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Report of Repairs Addressed</w:t>
            </w:r>
          </w:p>
        </w:tc>
      </w:tr>
      <w:tr w:rsidR="001A62E1" w:rsidRPr="00191C38" w14:paraId="7B4DA0E2" w14:textId="77777777" w:rsidTr="001A62E1">
        <w:tc>
          <w:tcPr>
            <w:tcW w:w="854" w:type="pct"/>
          </w:tcPr>
          <w:p w14:paraId="285DD086" w14:textId="77777777" w:rsidR="001A62E1" w:rsidRDefault="001A62E1" w:rsidP="00847126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32156EEF" w14:textId="77777777" w:rsidR="001A62E1" w:rsidRPr="00191C38" w:rsidRDefault="001A62E1" w:rsidP="000403FA">
            <w:pPr>
              <w:pStyle w:val="Body"/>
              <w:spacing w:after="0"/>
              <w:jc w:val="both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</w:p>
        </w:tc>
      </w:tr>
      <w:tr w:rsidR="000403FA" w:rsidRPr="00191C38" w14:paraId="07256911" w14:textId="77777777" w:rsidTr="001A62E1">
        <w:tc>
          <w:tcPr>
            <w:tcW w:w="854" w:type="pct"/>
          </w:tcPr>
          <w:p w14:paraId="6373EE6A" w14:textId="26180533" w:rsidR="000403FA" w:rsidRPr="00361F6B" w:rsidRDefault="0068421F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.3.4</w:t>
            </w:r>
          </w:p>
        </w:tc>
        <w:tc>
          <w:tcPr>
            <w:tcW w:w="4146" w:type="pct"/>
          </w:tcPr>
          <w:p w14:paraId="439A07AE" w14:textId="49CF5B64" w:rsidR="000A5A5C" w:rsidRPr="00835688" w:rsidRDefault="00564C18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Blocked </w:t>
            </w:r>
            <w:r w:rsidR="00C535A8">
              <w:rPr>
                <w:rFonts w:ascii="Calibri" w:hAnsi="Calibri" w:cs="Calibri"/>
                <w:sz w:val="22"/>
                <w:szCs w:val="22"/>
                <w:lang w:val="en-US"/>
              </w:rPr>
              <w:t>G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ully </w:t>
            </w:r>
            <w:r w:rsidR="00C535A8">
              <w:rPr>
                <w:rFonts w:ascii="Calibri" w:hAnsi="Calibri" w:cs="Calibri"/>
                <w:sz w:val="22"/>
                <w:szCs w:val="22"/>
                <w:lang w:val="en-US"/>
              </w:rPr>
              <w:t>O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pposite Burlescombe Community Hall W221482911</w:t>
            </w:r>
          </w:p>
        </w:tc>
      </w:tr>
      <w:tr w:rsidR="0068421F" w:rsidRPr="00191C38" w14:paraId="325019D4" w14:textId="77777777" w:rsidTr="001A62E1">
        <w:tc>
          <w:tcPr>
            <w:tcW w:w="854" w:type="pct"/>
          </w:tcPr>
          <w:p w14:paraId="24660337" w14:textId="77777777" w:rsidR="0068421F" w:rsidRPr="00361F6B" w:rsidRDefault="0068421F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78961FD5" w14:textId="77777777" w:rsidR="0068421F" w:rsidRDefault="0068421F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1A62E1" w:rsidRPr="00191C38" w14:paraId="2E8AED12" w14:textId="77777777" w:rsidTr="001A62E1">
        <w:tc>
          <w:tcPr>
            <w:tcW w:w="854" w:type="pct"/>
          </w:tcPr>
          <w:p w14:paraId="523BFF79" w14:textId="4E65FA0F" w:rsidR="001A62E1" w:rsidRPr="00361F6B" w:rsidRDefault="0068421F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6.3.5</w:t>
            </w:r>
          </w:p>
        </w:tc>
        <w:tc>
          <w:tcPr>
            <w:tcW w:w="4146" w:type="pct"/>
          </w:tcPr>
          <w:p w14:paraId="62C4AF6E" w14:textId="567F19CA" w:rsidR="001A62E1" w:rsidRDefault="0068421F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Welcome to Devon </w:t>
            </w:r>
            <w:r w:rsidR="00C535A8">
              <w:rPr>
                <w:rFonts w:ascii="Calibri" w:hAnsi="Calibri" w:cs="Calibri"/>
                <w:sz w:val="22"/>
                <w:szCs w:val="22"/>
                <w:lang w:val="en-US"/>
              </w:rPr>
              <w:t>S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ign A38 W221482180</w:t>
            </w:r>
          </w:p>
        </w:tc>
      </w:tr>
      <w:tr w:rsidR="0068421F" w:rsidRPr="00191C38" w14:paraId="3360808F" w14:textId="77777777" w:rsidTr="001A62E1">
        <w:tc>
          <w:tcPr>
            <w:tcW w:w="854" w:type="pct"/>
          </w:tcPr>
          <w:p w14:paraId="1D74DF47" w14:textId="77777777" w:rsidR="0068421F" w:rsidRPr="00361F6B" w:rsidRDefault="0068421F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27A656E6" w14:textId="77777777" w:rsidR="0068421F" w:rsidRDefault="0068421F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6DD7FDBA" w14:textId="77777777" w:rsidTr="001A62E1">
        <w:tc>
          <w:tcPr>
            <w:tcW w:w="854" w:type="pct"/>
          </w:tcPr>
          <w:p w14:paraId="789E4172" w14:textId="51F16864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7</w:t>
            </w:r>
          </w:p>
        </w:tc>
        <w:tc>
          <w:tcPr>
            <w:tcW w:w="4146" w:type="pct"/>
          </w:tcPr>
          <w:p w14:paraId="2451B6A1" w14:textId="718E3BEF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FINANCE, AUDIT AND RISK COMMITTEE (FARC)</w:t>
            </w:r>
          </w:p>
        </w:tc>
      </w:tr>
      <w:tr w:rsidR="000403FA" w:rsidRPr="00191C38" w14:paraId="3ACB134D" w14:textId="77777777" w:rsidTr="001A62E1">
        <w:tc>
          <w:tcPr>
            <w:tcW w:w="854" w:type="pct"/>
          </w:tcPr>
          <w:p w14:paraId="76D2991B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4791ADF3" w14:textId="6A41BBE8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1145B954" w14:textId="77777777" w:rsidTr="001A62E1">
        <w:tc>
          <w:tcPr>
            <w:tcW w:w="854" w:type="pct"/>
          </w:tcPr>
          <w:p w14:paraId="64786BDE" w14:textId="4123A851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8</w:t>
            </w:r>
          </w:p>
        </w:tc>
        <w:tc>
          <w:tcPr>
            <w:tcW w:w="4146" w:type="pct"/>
          </w:tcPr>
          <w:p w14:paraId="38D2FD21" w14:textId="08489B3F" w:rsidR="000403FA" w:rsidRPr="00191C38" w:rsidRDefault="000403FA" w:rsidP="000403FA">
            <w:pPr>
              <w:pStyle w:val="Body"/>
              <w:spacing w:after="0"/>
              <w:jc w:val="both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PUBLIC RIGHTS OF WAY (PROW)</w:t>
            </w:r>
          </w:p>
        </w:tc>
      </w:tr>
      <w:tr w:rsidR="000403FA" w:rsidRPr="00191C38" w14:paraId="564CD57D" w14:textId="77777777" w:rsidTr="001A62E1">
        <w:tc>
          <w:tcPr>
            <w:tcW w:w="854" w:type="pct"/>
          </w:tcPr>
          <w:p w14:paraId="75746CD3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6B37C9FD" w14:textId="7ACF1563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2BCDCC4" w14:textId="77777777" w:rsidTr="001A62E1">
        <w:tc>
          <w:tcPr>
            <w:tcW w:w="854" w:type="pct"/>
          </w:tcPr>
          <w:p w14:paraId="5863A7AB" w14:textId="472D43E6" w:rsidR="000403FA" w:rsidRPr="00361F6B" w:rsidRDefault="000B4532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9</w:t>
            </w:r>
          </w:p>
        </w:tc>
        <w:tc>
          <w:tcPr>
            <w:tcW w:w="4146" w:type="pct"/>
          </w:tcPr>
          <w:p w14:paraId="3AE372EE" w14:textId="0E7FD038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GRAND WESTERN CANAL JOINT ADVISORY COMMITTEE (JAC)</w:t>
            </w:r>
          </w:p>
        </w:tc>
      </w:tr>
      <w:tr w:rsidR="000403FA" w:rsidRPr="00191C38" w14:paraId="4E9335CF" w14:textId="77777777" w:rsidTr="001A62E1">
        <w:tc>
          <w:tcPr>
            <w:tcW w:w="854" w:type="pct"/>
          </w:tcPr>
          <w:p w14:paraId="421A86FA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7E48EC03" w14:textId="02243539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3830B5EB" w14:textId="77777777" w:rsidTr="001A62E1">
        <w:tc>
          <w:tcPr>
            <w:tcW w:w="854" w:type="pct"/>
          </w:tcPr>
          <w:p w14:paraId="68343768" w14:textId="497B9193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0</w:t>
            </w:r>
          </w:p>
        </w:tc>
        <w:tc>
          <w:tcPr>
            <w:tcW w:w="4146" w:type="pct"/>
          </w:tcPr>
          <w:p w14:paraId="626E2FE8" w14:textId="0EB8F24D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QUARRY LIAISON COMMITTEE</w:t>
            </w:r>
          </w:p>
        </w:tc>
      </w:tr>
      <w:tr w:rsidR="000403FA" w:rsidRPr="00191C38" w14:paraId="774FF0D9" w14:textId="77777777" w:rsidTr="001A62E1">
        <w:tc>
          <w:tcPr>
            <w:tcW w:w="854" w:type="pct"/>
          </w:tcPr>
          <w:p w14:paraId="164A87E2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6291329F" w14:textId="363E7CE7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398EFA38" w14:textId="77777777" w:rsidTr="001A62E1">
        <w:tc>
          <w:tcPr>
            <w:tcW w:w="854" w:type="pct"/>
          </w:tcPr>
          <w:p w14:paraId="227AFA2F" w14:textId="66EF29DA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</w:p>
        </w:tc>
        <w:tc>
          <w:tcPr>
            <w:tcW w:w="4146" w:type="pct"/>
          </w:tcPr>
          <w:p w14:paraId="3FBFBBA8" w14:textId="444B9409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LERK’S REPORT</w:t>
            </w:r>
          </w:p>
        </w:tc>
      </w:tr>
      <w:tr w:rsidR="000403FA" w:rsidRPr="00191C38" w14:paraId="6FA9A30B" w14:textId="77777777" w:rsidTr="001A62E1">
        <w:tc>
          <w:tcPr>
            <w:tcW w:w="854" w:type="pct"/>
          </w:tcPr>
          <w:p w14:paraId="43FB3360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57CD079B" w14:textId="62DC998A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5AEE399F" w14:textId="77777777" w:rsidTr="001A62E1">
        <w:tc>
          <w:tcPr>
            <w:tcW w:w="854" w:type="pct"/>
          </w:tcPr>
          <w:p w14:paraId="6166CEAF" w14:textId="3764614E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.1</w:t>
            </w:r>
          </w:p>
        </w:tc>
        <w:tc>
          <w:tcPr>
            <w:tcW w:w="4146" w:type="pct"/>
          </w:tcPr>
          <w:p w14:paraId="3D21F62F" w14:textId="16EEC777" w:rsidR="000403FA" w:rsidRPr="00382018" w:rsidRDefault="000403FA" w:rsidP="000403FA">
            <w:pPr>
              <w:pStyle w:val="Body"/>
              <w:spacing w:after="0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</w:t>
            </w:r>
            <w:r w:rsidRPr="0038201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Expenditure </w:t>
            </w: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to be </w:t>
            </w:r>
            <w:r w:rsidRPr="0038201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Approved</w:t>
            </w:r>
          </w:p>
        </w:tc>
      </w:tr>
      <w:tr w:rsidR="0068421F" w:rsidRPr="00191C38" w14:paraId="003A1070" w14:textId="77777777" w:rsidTr="001A62E1">
        <w:tc>
          <w:tcPr>
            <w:tcW w:w="854" w:type="pct"/>
          </w:tcPr>
          <w:p w14:paraId="39C7FE8C" w14:textId="77777777" w:rsidR="0068421F" w:rsidRDefault="0068421F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487D0BCA" w14:textId="77777777" w:rsidR="0068421F" w:rsidRPr="0068421F" w:rsidRDefault="0068421F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1293FEE3" w14:textId="77777777" w:rsidTr="001A62E1">
        <w:tc>
          <w:tcPr>
            <w:tcW w:w="854" w:type="pct"/>
          </w:tcPr>
          <w:p w14:paraId="5A7AB050" w14:textId="55930229" w:rsidR="000403FA" w:rsidRPr="00361F6B" w:rsidRDefault="00C535A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.1.1</w:t>
            </w:r>
          </w:p>
        </w:tc>
        <w:tc>
          <w:tcPr>
            <w:tcW w:w="4146" w:type="pct"/>
          </w:tcPr>
          <w:p w14:paraId="7715F555" w14:textId="77777777" w:rsidR="000403FA" w:rsidRDefault="000A5A5C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Westate Group (formally Ivanova Studios) £473.69</w:t>
            </w:r>
          </w:p>
          <w:p w14:paraId="726B1F13" w14:textId="09966C57" w:rsidR="003058B3" w:rsidRPr="00191C38" w:rsidRDefault="003058B3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68421F" w:rsidRPr="00191C38" w14:paraId="3DE02660" w14:textId="77777777" w:rsidTr="001A62E1">
        <w:tc>
          <w:tcPr>
            <w:tcW w:w="854" w:type="pct"/>
          </w:tcPr>
          <w:p w14:paraId="5227F174" w14:textId="24A40CC5" w:rsidR="0068421F" w:rsidRPr="00361F6B" w:rsidRDefault="00C535A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.1.2</w:t>
            </w:r>
          </w:p>
        </w:tc>
        <w:tc>
          <w:tcPr>
            <w:tcW w:w="4146" w:type="pct"/>
          </w:tcPr>
          <w:p w14:paraId="6166BFFD" w14:textId="108B104D" w:rsidR="0068421F" w:rsidRDefault="0068421F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Clerk Salary February £330.00</w:t>
            </w:r>
          </w:p>
        </w:tc>
      </w:tr>
      <w:tr w:rsidR="0068421F" w:rsidRPr="00191C38" w14:paraId="70692012" w14:textId="77777777" w:rsidTr="001A62E1">
        <w:tc>
          <w:tcPr>
            <w:tcW w:w="854" w:type="pct"/>
          </w:tcPr>
          <w:p w14:paraId="750DC3CA" w14:textId="77777777" w:rsidR="0068421F" w:rsidRPr="00361F6B" w:rsidRDefault="0068421F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2C1D0582" w14:textId="77777777" w:rsidR="0068421F" w:rsidRDefault="0068421F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36C88E29" w14:textId="77777777" w:rsidTr="001A62E1">
        <w:tc>
          <w:tcPr>
            <w:tcW w:w="854" w:type="pct"/>
          </w:tcPr>
          <w:p w14:paraId="117C9ABF" w14:textId="0BFE966A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.2</w:t>
            </w:r>
          </w:p>
        </w:tc>
        <w:tc>
          <w:tcPr>
            <w:tcW w:w="4146" w:type="pct"/>
          </w:tcPr>
          <w:p w14:paraId="00256CB8" w14:textId="2FCAC88D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 xml:space="preserve">Report of </w:t>
            </w:r>
            <w:r w:rsidRPr="00382018"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  <w:t>Expenditure Approved</w:t>
            </w:r>
          </w:p>
        </w:tc>
      </w:tr>
      <w:tr w:rsidR="00C535A8" w:rsidRPr="00191C38" w14:paraId="73E33ACB" w14:textId="77777777" w:rsidTr="001A62E1">
        <w:tc>
          <w:tcPr>
            <w:tcW w:w="854" w:type="pct"/>
          </w:tcPr>
          <w:p w14:paraId="24E83D08" w14:textId="77777777" w:rsidR="00C535A8" w:rsidRDefault="00C535A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7C7A1E24" w14:textId="77777777" w:rsidR="00C535A8" w:rsidRDefault="00C535A8" w:rsidP="000403FA">
            <w:pPr>
              <w:pStyle w:val="Body"/>
              <w:spacing w:after="0"/>
              <w:rPr>
                <w:rFonts w:ascii="Calibri" w:hAnsi="Calibri" w:cs="Calibri"/>
                <w:i/>
                <w:iCs/>
                <w:sz w:val="22"/>
                <w:szCs w:val="22"/>
                <w:lang w:val="en-US"/>
              </w:rPr>
            </w:pPr>
          </w:p>
        </w:tc>
      </w:tr>
      <w:tr w:rsidR="000403FA" w:rsidRPr="00191C38" w14:paraId="461CD25E" w14:textId="77777777" w:rsidTr="001A62E1">
        <w:tc>
          <w:tcPr>
            <w:tcW w:w="854" w:type="pct"/>
          </w:tcPr>
          <w:p w14:paraId="3D7B7A93" w14:textId="215C94AB" w:rsidR="000403FA" w:rsidRPr="00361F6B" w:rsidRDefault="00C535A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.2.1</w:t>
            </w:r>
          </w:p>
        </w:tc>
        <w:tc>
          <w:tcPr>
            <w:tcW w:w="4146" w:type="pct"/>
          </w:tcPr>
          <w:p w14:paraId="6D57494C" w14:textId="6A7EF097" w:rsidR="000403FA" w:rsidRDefault="000A5A5C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Grahame Hawkins Tree Clearance</w:t>
            </w:r>
            <w:r w:rsidR="00C535A8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£200.00</w:t>
            </w:r>
          </w:p>
          <w:p w14:paraId="47028107" w14:textId="3CD3191C" w:rsidR="000A5A5C" w:rsidRPr="00835688" w:rsidRDefault="000A5A5C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C535A8" w:rsidRPr="00191C38" w14:paraId="3F9FCD0D" w14:textId="77777777" w:rsidTr="001A62E1">
        <w:tc>
          <w:tcPr>
            <w:tcW w:w="854" w:type="pct"/>
          </w:tcPr>
          <w:p w14:paraId="48E8B419" w14:textId="27946114" w:rsidR="00C535A8" w:rsidRDefault="00C535A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.2.2</w:t>
            </w:r>
          </w:p>
        </w:tc>
        <w:tc>
          <w:tcPr>
            <w:tcW w:w="4146" w:type="pct"/>
          </w:tcPr>
          <w:p w14:paraId="35442167" w14:textId="0B98EEBB" w:rsidR="00C535A8" w:rsidRDefault="00C535A8" w:rsidP="00C535A8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Grahame Hawkins Bray Close vegetation £200.00</w:t>
            </w:r>
          </w:p>
          <w:p w14:paraId="2252053D" w14:textId="77777777" w:rsidR="00C535A8" w:rsidRDefault="00C535A8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C535A8" w:rsidRPr="00191C38" w14:paraId="0E2ADF97" w14:textId="77777777" w:rsidTr="001A62E1">
        <w:tc>
          <w:tcPr>
            <w:tcW w:w="854" w:type="pct"/>
          </w:tcPr>
          <w:p w14:paraId="48CF0B6F" w14:textId="7A67D9BB" w:rsidR="00C535A8" w:rsidRDefault="00C535A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.2.3</w:t>
            </w:r>
          </w:p>
        </w:tc>
        <w:tc>
          <w:tcPr>
            <w:tcW w:w="4146" w:type="pct"/>
          </w:tcPr>
          <w:p w14:paraId="5E84D499" w14:textId="77777777" w:rsidR="00C535A8" w:rsidRDefault="00C535A8" w:rsidP="00C535A8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URC Hall Hire £14.00</w:t>
            </w:r>
          </w:p>
          <w:p w14:paraId="49F66FC6" w14:textId="77777777" w:rsidR="00C535A8" w:rsidRDefault="00C535A8" w:rsidP="00C535A8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C535A8" w:rsidRPr="00191C38" w14:paraId="0A17D422" w14:textId="77777777" w:rsidTr="001A62E1">
        <w:tc>
          <w:tcPr>
            <w:tcW w:w="854" w:type="pct"/>
          </w:tcPr>
          <w:p w14:paraId="205A9700" w14:textId="77777777" w:rsidR="00C535A8" w:rsidRDefault="00C535A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.2.4</w:t>
            </w:r>
          </w:p>
          <w:p w14:paraId="441D4228" w14:textId="77777777" w:rsidR="0020658A" w:rsidRDefault="0020658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5A6B3891" w14:textId="6B4BCA2F" w:rsidR="0020658A" w:rsidRDefault="0020658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1.2.5</w:t>
            </w:r>
          </w:p>
        </w:tc>
        <w:tc>
          <w:tcPr>
            <w:tcW w:w="4146" w:type="pct"/>
          </w:tcPr>
          <w:p w14:paraId="60B823A8" w14:textId="77777777" w:rsidR="00C535A8" w:rsidRDefault="00C535A8" w:rsidP="00C535A8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MDDC Grass cutting £1507.07</w:t>
            </w:r>
          </w:p>
          <w:p w14:paraId="50FBCD44" w14:textId="77777777" w:rsidR="0020658A" w:rsidRDefault="0020658A" w:rsidP="00C535A8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  <w:p w14:paraId="5E65FFEB" w14:textId="5B7A7D6D" w:rsidR="0020658A" w:rsidRDefault="0020658A" w:rsidP="00C535A8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Sylvester Tree services  £410.00</w:t>
            </w:r>
          </w:p>
        </w:tc>
      </w:tr>
      <w:tr w:rsidR="00C535A8" w:rsidRPr="00191C38" w14:paraId="0CF00A6C" w14:textId="77777777" w:rsidTr="001A62E1">
        <w:tc>
          <w:tcPr>
            <w:tcW w:w="854" w:type="pct"/>
          </w:tcPr>
          <w:p w14:paraId="71655A61" w14:textId="77777777" w:rsidR="00C535A8" w:rsidRDefault="00C535A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58493E83" w14:textId="77777777" w:rsidR="00C535A8" w:rsidRDefault="00C535A8" w:rsidP="00C535A8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75CA08F3" w14:textId="77777777" w:rsidTr="001A62E1">
        <w:tc>
          <w:tcPr>
            <w:tcW w:w="854" w:type="pct"/>
          </w:tcPr>
          <w:p w14:paraId="16F93C8C" w14:textId="7DBEABEC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2</w:t>
            </w:r>
          </w:p>
        </w:tc>
        <w:tc>
          <w:tcPr>
            <w:tcW w:w="4146" w:type="pct"/>
          </w:tcPr>
          <w:p w14:paraId="5ABF3E68" w14:textId="451A248E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ORRESPONDENCE</w:t>
            </w:r>
          </w:p>
        </w:tc>
      </w:tr>
      <w:tr w:rsidR="00C535A8" w:rsidRPr="00191C38" w14:paraId="694FBE3E" w14:textId="77777777" w:rsidTr="001A62E1">
        <w:tc>
          <w:tcPr>
            <w:tcW w:w="854" w:type="pct"/>
          </w:tcPr>
          <w:p w14:paraId="72C8A9FE" w14:textId="77777777" w:rsidR="00C535A8" w:rsidRDefault="00C535A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172E6119" w14:textId="77777777" w:rsidR="00C535A8" w:rsidRPr="00191C38" w:rsidRDefault="00C535A8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</w:p>
        </w:tc>
      </w:tr>
      <w:tr w:rsidR="000403FA" w:rsidRPr="00191C38" w14:paraId="6B548181" w14:textId="77777777" w:rsidTr="001A62E1">
        <w:tc>
          <w:tcPr>
            <w:tcW w:w="854" w:type="pct"/>
          </w:tcPr>
          <w:p w14:paraId="45654412" w14:textId="76EBE903" w:rsidR="000403FA" w:rsidRPr="00361F6B" w:rsidRDefault="00C535A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2.1</w:t>
            </w:r>
          </w:p>
        </w:tc>
        <w:tc>
          <w:tcPr>
            <w:tcW w:w="4146" w:type="pct"/>
          </w:tcPr>
          <w:p w14:paraId="60F92917" w14:textId="77777777" w:rsidR="000403FA" w:rsidRDefault="00847126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Parish Review</w:t>
            </w:r>
          </w:p>
          <w:p w14:paraId="62C64511" w14:textId="5CD4ADE4" w:rsidR="00847126" w:rsidRPr="00835688" w:rsidRDefault="00847126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C535A8" w:rsidRPr="00191C38" w14:paraId="2E7B7EE6" w14:textId="77777777" w:rsidTr="001A62E1">
        <w:tc>
          <w:tcPr>
            <w:tcW w:w="854" w:type="pct"/>
          </w:tcPr>
          <w:p w14:paraId="6622A59A" w14:textId="749A865D" w:rsidR="00C535A8" w:rsidRPr="00361F6B" w:rsidRDefault="00C535A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2.2</w:t>
            </w:r>
          </w:p>
        </w:tc>
        <w:tc>
          <w:tcPr>
            <w:tcW w:w="4146" w:type="pct"/>
          </w:tcPr>
          <w:p w14:paraId="1BCEDBB1" w14:textId="77777777" w:rsidR="00C535A8" w:rsidRDefault="00C535A8" w:rsidP="00C535A8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Precept</w:t>
            </w:r>
          </w:p>
          <w:p w14:paraId="5A37EC92" w14:textId="77777777" w:rsidR="00C535A8" w:rsidRDefault="00C535A8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C535A8" w:rsidRPr="00191C38" w14:paraId="09466F69" w14:textId="77777777" w:rsidTr="001A62E1">
        <w:tc>
          <w:tcPr>
            <w:tcW w:w="854" w:type="pct"/>
          </w:tcPr>
          <w:p w14:paraId="1CCDA3A3" w14:textId="7CD066DD" w:rsidR="00C535A8" w:rsidRPr="00361F6B" w:rsidRDefault="00C535A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2.3</w:t>
            </w:r>
          </w:p>
        </w:tc>
        <w:tc>
          <w:tcPr>
            <w:tcW w:w="4146" w:type="pct"/>
          </w:tcPr>
          <w:p w14:paraId="6E2CD3C7" w14:textId="77777777" w:rsidR="00C535A8" w:rsidRDefault="00C535A8" w:rsidP="00C535A8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Fossend Bridge repairs</w:t>
            </w:r>
          </w:p>
          <w:p w14:paraId="180B6C4C" w14:textId="77777777" w:rsidR="00C535A8" w:rsidRDefault="00C535A8" w:rsidP="00C535A8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C535A8" w:rsidRPr="00191C38" w14:paraId="718BBA0D" w14:textId="77777777" w:rsidTr="001A62E1">
        <w:tc>
          <w:tcPr>
            <w:tcW w:w="854" w:type="pct"/>
          </w:tcPr>
          <w:p w14:paraId="132DC923" w14:textId="0F7AB450" w:rsidR="00C535A8" w:rsidRPr="00361F6B" w:rsidRDefault="00C535A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2.4</w:t>
            </w:r>
          </w:p>
        </w:tc>
        <w:tc>
          <w:tcPr>
            <w:tcW w:w="4146" w:type="pct"/>
          </w:tcPr>
          <w:p w14:paraId="679727BE" w14:textId="505F98AB" w:rsidR="00C535A8" w:rsidRDefault="00C535A8" w:rsidP="00C535A8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Trees Down on Burlescombe Playing Field and ORL</w:t>
            </w:r>
          </w:p>
          <w:p w14:paraId="5E8A0FC4" w14:textId="77777777" w:rsidR="00C535A8" w:rsidRDefault="00C535A8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C535A8" w:rsidRPr="00191C38" w14:paraId="3D1EF483" w14:textId="77777777" w:rsidTr="001A62E1">
        <w:tc>
          <w:tcPr>
            <w:tcW w:w="854" w:type="pct"/>
          </w:tcPr>
          <w:p w14:paraId="7CB43CE5" w14:textId="6C1D6E88" w:rsidR="00C535A8" w:rsidRPr="00361F6B" w:rsidRDefault="00C535A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2.5</w:t>
            </w:r>
          </w:p>
        </w:tc>
        <w:tc>
          <w:tcPr>
            <w:tcW w:w="4146" w:type="pct"/>
          </w:tcPr>
          <w:p w14:paraId="29910FFC" w14:textId="37E859B3" w:rsidR="00C535A8" w:rsidRDefault="00C535A8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‘20 is Plenty’ Signs</w:t>
            </w:r>
          </w:p>
        </w:tc>
      </w:tr>
      <w:tr w:rsidR="00C535A8" w:rsidRPr="00191C38" w14:paraId="3620CC08" w14:textId="77777777" w:rsidTr="001A62E1">
        <w:tc>
          <w:tcPr>
            <w:tcW w:w="854" w:type="pct"/>
          </w:tcPr>
          <w:p w14:paraId="338AFABF" w14:textId="77777777" w:rsidR="00C535A8" w:rsidRPr="00361F6B" w:rsidRDefault="00C535A8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75C232B9" w14:textId="77777777" w:rsidR="00C535A8" w:rsidRDefault="00C535A8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287C8A8C" w14:textId="77777777" w:rsidTr="001A62E1">
        <w:tc>
          <w:tcPr>
            <w:tcW w:w="854" w:type="pct"/>
          </w:tcPr>
          <w:p w14:paraId="3817B3BE" w14:textId="3A5EF925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3</w:t>
            </w:r>
          </w:p>
        </w:tc>
        <w:tc>
          <w:tcPr>
            <w:tcW w:w="4146" w:type="pct"/>
          </w:tcPr>
          <w:p w14:paraId="2AC37C19" w14:textId="58F131FE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OPEN FORUM</w:t>
            </w:r>
          </w:p>
        </w:tc>
      </w:tr>
      <w:tr w:rsidR="000403FA" w:rsidRPr="00191C38" w14:paraId="6AC9C57B" w14:textId="77777777" w:rsidTr="001A62E1">
        <w:tc>
          <w:tcPr>
            <w:tcW w:w="854" w:type="pct"/>
          </w:tcPr>
          <w:p w14:paraId="2FE61E91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770A8CD5" w14:textId="00574B08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2581DBDC" w14:textId="77777777" w:rsidTr="001A62E1">
        <w:tc>
          <w:tcPr>
            <w:tcW w:w="854" w:type="pct"/>
          </w:tcPr>
          <w:p w14:paraId="7637AB27" w14:textId="6697DD67" w:rsidR="000403FA" w:rsidRPr="00361F6B" w:rsidRDefault="00361F6B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sz w:val="22"/>
                <w:szCs w:val="22"/>
                <w:lang w:val="en-US"/>
              </w:rPr>
              <w:t>1</w:t>
            </w:r>
            <w:r w:rsidR="000B4532">
              <w:rPr>
                <w:rFonts w:ascii="Calibri" w:hAnsi="Calibri" w:cs="Calibri"/>
                <w:sz w:val="22"/>
                <w:szCs w:val="22"/>
                <w:lang w:val="en-US"/>
              </w:rPr>
              <w:t>4</w:t>
            </w:r>
          </w:p>
        </w:tc>
        <w:tc>
          <w:tcPr>
            <w:tcW w:w="4146" w:type="pct"/>
          </w:tcPr>
          <w:p w14:paraId="23F91405" w14:textId="2A2F5E0C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 w:rsidRPr="00191C38"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MATTERS BROUGHT FORWARD FOR INFORMATION OR FUTURE AGENDA</w:t>
            </w:r>
          </w:p>
        </w:tc>
      </w:tr>
      <w:tr w:rsidR="000403FA" w:rsidRPr="00191C38" w14:paraId="50764728" w14:textId="77777777" w:rsidTr="001A62E1">
        <w:tc>
          <w:tcPr>
            <w:tcW w:w="854" w:type="pct"/>
          </w:tcPr>
          <w:p w14:paraId="07A4A2E2" w14:textId="77777777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tc>
          <w:tcPr>
            <w:tcW w:w="4146" w:type="pct"/>
          </w:tcPr>
          <w:p w14:paraId="52097910" w14:textId="77777777" w:rsidR="000403FA" w:rsidRPr="00835688" w:rsidRDefault="000403FA" w:rsidP="000403FA">
            <w:pPr>
              <w:pStyle w:val="Body"/>
              <w:spacing w:after="0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</w:tr>
      <w:tr w:rsidR="000403FA" w:rsidRPr="00191C38" w14:paraId="4E95D24A" w14:textId="77777777" w:rsidTr="001A62E1">
        <w:tc>
          <w:tcPr>
            <w:tcW w:w="854" w:type="pct"/>
          </w:tcPr>
          <w:p w14:paraId="157E62A4" w14:textId="53A5F6AE" w:rsidR="000403FA" w:rsidRPr="00361F6B" w:rsidRDefault="000403FA" w:rsidP="00361F6B">
            <w:pPr>
              <w:pStyle w:val="Body"/>
              <w:spacing w:after="0"/>
              <w:jc w:val="right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361F6B">
              <w:rPr>
                <w:rFonts w:ascii="Calibri" w:hAnsi="Calibri" w:cs="Calibri"/>
                <w:sz w:val="22"/>
                <w:szCs w:val="22"/>
                <w:lang w:val="en-US"/>
              </w:rPr>
              <w:t xml:space="preserve">UNTIL 21:00 </w:t>
            </w:r>
          </w:p>
        </w:tc>
        <w:tc>
          <w:tcPr>
            <w:tcW w:w="4146" w:type="pct"/>
          </w:tcPr>
          <w:p w14:paraId="2C9AED7E" w14:textId="1C511980" w:rsidR="000403FA" w:rsidRPr="00191C38" w:rsidRDefault="000403FA" w:rsidP="000403FA">
            <w:pPr>
              <w:pStyle w:val="Body"/>
              <w:spacing w:after="0"/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US"/>
              </w:rPr>
              <w:t>CLOSING REMARKS</w:t>
            </w:r>
          </w:p>
        </w:tc>
      </w:tr>
    </w:tbl>
    <w:p w14:paraId="6EA6DE71" w14:textId="12B08B84" w:rsidR="00BF55A1" w:rsidRDefault="00BF55A1" w:rsidP="00835688">
      <w:pPr>
        <w:pStyle w:val="Body"/>
        <w:spacing w:after="0"/>
        <w:rPr>
          <w:rFonts w:ascii="Calibri" w:hAnsi="Calibri" w:cs="Calibri"/>
          <w:sz w:val="22"/>
          <w:szCs w:val="22"/>
          <w:lang w:val="en-US"/>
        </w:rPr>
      </w:pPr>
    </w:p>
    <w:p w14:paraId="1D1AB9EC" w14:textId="77777777" w:rsidR="00291D07" w:rsidRDefault="00291D07" w:rsidP="00D60F09">
      <w:pPr>
        <w:rPr>
          <w:rFonts w:ascii="Calibri" w:hAnsi="Calibri" w:cs="Calibri"/>
          <w:b/>
          <w:bCs/>
          <w:sz w:val="28"/>
          <w:szCs w:val="32"/>
        </w:rPr>
      </w:pPr>
    </w:p>
    <w:p w14:paraId="3BE8DD09" w14:textId="77777777" w:rsidR="00291D07" w:rsidRDefault="00291D07" w:rsidP="00D60F09">
      <w:pPr>
        <w:rPr>
          <w:rFonts w:ascii="Calibri" w:hAnsi="Calibri" w:cs="Calibri"/>
          <w:b/>
          <w:bCs/>
          <w:sz w:val="28"/>
          <w:szCs w:val="32"/>
        </w:rPr>
      </w:pPr>
    </w:p>
    <w:p w14:paraId="4FA86D38" w14:textId="255B556C" w:rsidR="00BF55A1" w:rsidRPr="00D60F09" w:rsidRDefault="000B4532" w:rsidP="00D60F09">
      <w:pPr>
        <w:rPr>
          <w:rFonts w:ascii="Calibri" w:eastAsia="Baskerville" w:hAnsi="Calibri" w:cs="Calibri"/>
          <w:color w:val="000000"/>
          <w:sz w:val="22"/>
          <w:szCs w:val="22"/>
        </w:rPr>
      </w:pPr>
      <w:r>
        <w:rPr>
          <w:rFonts w:ascii="Calibri" w:hAnsi="Calibri" w:cs="Calibri"/>
          <w:b/>
          <w:bCs/>
          <w:sz w:val="28"/>
          <w:szCs w:val="32"/>
        </w:rPr>
        <w:t>FUTURE BUSINESS</w:t>
      </w:r>
    </w:p>
    <w:p w14:paraId="4D0C3961" w14:textId="3164513C" w:rsidR="00BF55A1" w:rsidRDefault="00BF55A1" w:rsidP="00835688">
      <w:pPr>
        <w:pStyle w:val="Body"/>
        <w:spacing w:after="0"/>
        <w:rPr>
          <w:rFonts w:ascii="Calibri" w:hAnsi="Calibri" w:cs="Calibri"/>
          <w:sz w:val="22"/>
          <w:szCs w:val="22"/>
          <w:lang w:val="en-US"/>
        </w:rPr>
      </w:pPr>
    </w:p>
    <w:p w14:paraId="2290655F" w14:textId="5F20A664" w:rsidR="00BF55A1" w:rsidRPr="00BF55A1" w:rsidRDefault="00BF55A1" w:rsidP="00BF55A1">
      <w:pPr>
        <w:pStyle w:val="Body"/>
        <w:rPr>
          <w:rFonts w:ascii="Calibri" w:hAnsi="Calibri" w:cs="Calibri"/>
          <w:sz w:val="22"/>
          <w:szCs w:val="22"/>
          <w:lang w:val="en-US"/>
        </w:rPr>
      </w:pPr>
      <w:r w:rsidRPr="00BF55A1">
        <w:rPr>
          <w:rFonts w:ascii="Calibri" w:hAnsi="Calibri" w:cs="Calibri"/>
          <w:b/>
          <w:bCs/>
          <w:sz w:val="22"/>
          <w:szCs w:val="22"/>
          <w:lang w:val="en-US"/>
        </w:rPr>
        <w:t>Date and Time of Next Meeting:</w:t>
      </w:r>
      <w:r w:rsidRPr="00BF55A1">
        <w:rPr>
          <w:rFonts w:ascii="Calibri" w:hAnsi="Calibri" w:cs="Calibri"/>
          <w:sz w:val="22"/>
          <w:szCs w:val="22"/>
          <w:lang w:val="en-US"/>
        </w:rPr>
        <w:tab/>
        <w:t>7 March 2022, 19:00</w:t>
      </w:r>
    </w:p>
    <w:p w14:paraId="43459DE3" w14:textId="4D88D739" w:rsidR="00361F6B" w:rsidRPr="00191C38" w:rsidRDefault="00BF55A1" w:rsidP="00D60F09">
      <w:pPr>
        <w:pStyle w:val="Body"/>
        <w:spacing w:after="0"/>
        <w:rPr>
          <w:rFonts w:ascii="Calibri" w:hAnsi="Calibri" w:cs="Calibri"/>
          <w:sz w:val="22"/>
          <w:szCs w:val="22"/>
          <w:lang w:val="en-US"/>
        </w:rPr>
      </w:pPr>
      <w:r w:rsidRPr="00BF55A1">
        <w:rPr>
          <w:rFonts w:ascii="Calibri" w:hAnsi="Calibri" w:cs="Calibri"/>
          <w:b/>
          <w:bCs/>
          <w:sz w:val="22"/>
          <w:szCs w:val="22"/>
          <w:lang w:val="en-US"/>
        </w:rPr>
        <w:t>Venue of Next Meeting:</w:t>
      </w:r>
      <w:r w:rsidRPr="00BF55A1">
        <w:rPr>
          <w:rFonts w:ascii="Calibri" w:hAnsi="Calibri" w:cs="Calibri"/>
          <w:sz w:val="22"/>
          <w:szCs w:val="22"/>
          <w:lang w:val="en-US"/>
        </w:rPr>
        <w:tab/>
      </w:r>
      <w:r>
        <w:rPr>
          <w:rFonts w:ascii="Calibri" w:hAnsi="Calibri" w:cs="Calibri"/>
          <w:sz w:val="22"/>
          <w:szCs w:val="22"/>
          <w:lang w:val="en-US"/>
        </w:rPr>
        <w:tab/>
      </w:r>
      <w:r w:rsidR="0020658A">
        <w:rPr>
          <w:rFonts w:ascii="Calibri" w:hAnsi="Calibri" w:cs="Calibri"/>
          <w:sz w:val="22"/>
          <w:szCs w:val="22"/>
          <w:lang w:val="en-US"/>
        </w:rPr>
        <w:t>URC</w:t>
      </w:r>
      <w:r w:rsidRPr="00BF55A1">
        <w:rPr>
          <w:rFonts w:ascii="Calibri" w:hAnsi="Calibri" w:cs="Calibri"/>
          <w:sz w:val="22"/>
          <w:szCs w:val="22"/>
          <w:lang w:val="en-US"/>
        </w:rPr>
        <w:t xml:space="preserve"> Hal</w:t>
      </w:r>
      <w:r>
        <w:rPr>
          <w:rFonts w:ascii="Calibri" w:hAnsi="Calibri" w:cs="Calibri"/>
          <w:sz w:val="22"/>
          <w:szCs w:val="22"/>
          <w:lang w:val="en-US"/>
        </w:rPr>
        <w:t>l</w:t>
      </w:r>
      <w:r w:rsidR="0020658A">
        <w:rPr>
          <w:rFonts w:ascii="Calibri" w:hAnsi="Calibri" w:cs="Calibri"/>
          <w:sz w:val="22"/>
          <w:szCs w:val="22"/>
          <w:lang w:val="en-US"/>
        </w:rPr>
        <w:t xml:space="preserve"> Westleigh</w:t>
      </w:r>
    </w:p>
    <w:sectPr w:rsidR="00361F6B" w:rsidRPr="00191C38" w:rsidSect="00CB4C66">
      <w:footerReference w:type="default" r:id="rId11"/>
      <w:type w:val="continuous"/>
      <w:pgSz w:w="11900" w:h="16840"/>
      <w:pgMar w:top="1440" w:right="1800" w:bottom="108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210CA7" w14:textId="77777777" w:rsidR="00025B27" w:rsidRDefault="00025B27">
      <w:r>
        <w:separator/>
      </w:r>
    </w:p>
  </w:endnote>
  <w:endnote w:type="continuationSeparator" w:id="0">
    <w:p w14:paraId="4677B05D" w14:textId="77777777" w:rsidR="00025B27" w:rsidRDefault="00025B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venir Next">
    <w:altName w:val="﷽﷽﷽﷽﷽﷽﷽﷽ext"/>
    <w:charset w:val="00"/>
    <w:family w:val="swiss"/>
    <w:pitch w:val="variable"/>
    <w:sig w:usb0="8000002F" w:usb1="5000204A" w:usb2="00000000" w:usb3="00000000" w:csb0="0000009B" w:csb1="00000000"/>
  </w:font>
  <w:font w:name="Baskerville">
    <w:altName w:val="Baskerville Old Face"/>
    <w:charset w:val="00"/>
    <w:family w:val="roman"/>
    <w:pitch w:val="variable"/>
    <w:sig w:usb0="80000067" w:usb1="02000000" w:usb2="00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Didot">
    <w:altName w:val="Arial"/>
    <w:charset w:val="00"/>
    <w:family w:val="auto"/>
    <w:pitch w:val="variable"/>
    <w:sig w:usb0="80000867" w:usb1="00000000" w:usb2="00000000" w:usb3="00000000" w:csb0="000001FB" w:csb1="00000000"/>
  </w:font>
  <w:font w:name="Open Sans">
    <w:altName w:val="Calibri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04263333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615DCB" w14:textId="3400A47E" w:rsidR="00357B3B" w:rsidRDefault="00357B3B" w:rsidP="0011142A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E289177" w14:textId="77777777" w:rsidR="00357B3B" w:rsidRDefault="00357B3B" w:rsidP="00357B3B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D7036" w14:textId="0A1E3D81" w:rsidR="008A6716" w:rsidRDefault="008A6716" w:rsidP="008A6716">
    <w:pPr>
      <w:pStyle w:val="BodyText"/>
      <w:ind w:right="237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67DBC" w14:textId="77777777" w:rsidR="00F77295" w:rsidRDefault="00F77295" w:rsidP="008A6716">
    <w:pPr>
      <w:pStyle w:val="BodyText"/>
      <w:ind w:left="113" w:right="138"/>
      <w:jc w:val="center"/>
      <w:rPr>
        <w:w w:val="105"/>
      </w:rPr>
    </w:pPr>
  </w:p>
  <w:p w14:paraId="50E59507" w14:textId="206E36BC" w:rsidR="00CB4C66" w:rsidRDefault="00CB4C66" w:rsidP="008A6716">
    <w:pPr>
      <w:pStyle w:val="BodyText"/>
      <w:ind w:left="113" w:right="138"/>
      <w:jc w:val="center"/>
      <w:rPr>
        <w:w w:val="105"/>
      </w:rPr>
    </w:pPr>
    <w:r>
      <w:rPr>
        <w:w w:val="105"/>
      </w:rPr>
      <w:t xml:space="preserve">© </w:t>
    </w:r>
    <w:r w:rsidR="0097062B">
      <w:rPr>
        <w:w w:val="105"/>
      </w:rPr>
      <w:t>Burlescombe Parish Council</w:t>
    </w:r>
  </w:p>
  <w:p w14:paraId="12930271" w14:textId="77777777" w:rsidR="00CB4C66" w:rsidRDefault="00CB4C66" w:rsidP="008A6716">
    <w:pPr>
      <w:pStyle w:val="BodyText"/>
      <w:ind w:left="113" w:right="138"/>
      <w:jc w:val="center"/>
    </w:pPr>
  </w:p>
  <w:p w14:paraId="75AF6608" w14:textId="1E5BE833" w:rsidR="00CB4C66" w:rsidRDefault="00F667AF" w:rsidP="008A6716">
    <w:pPr>
      <w:pStyle w:val="BodyText"/>
      <w:ind w:left="113" w:right="138"/>
      <w:jc w:val="center"/>
      <w:rPr>
        <w:w w:val="105"/>
      </w:rPr>
    </w:pPr>
    <w:r w:rsidRPr="00F667AF">
      <w:rPr>
        <w:w w:val="105"/>
      </w:rPr>
      <w:t>Boehill Manor, Sampford Peverell, Tiverton, Devon, EX16 7DZ</w:t>
    </w:r>
  </w:p>
  <w:p w14:paraId="5E158D7C" w14:textId="77777777" w:rsidR="00F667AF" w:rsidRPr="00F667AF" w:rsidRDefault="00F667AF" w:rsidP="00F667AF">
    <w:pPr>
      <w:pStyle w:val="BodyText"/>
      <w:ind w:right="138"/>
      <w:rPr>
        <w:lang w:val="en-GB"/>
      </w:rPr>
    </w:pPr>
  </w:p>
  <w:p w14:paraId="64EA4321" w14:textId="77777777" w:rsidR="00CB4C66" w:rsidRDefault="00CB4C66" w:rsidP="008A6716">
    <w:pPr>
      <w:pStyle w:val="BodyText"/>
      <w:ind w:right="237"/>
      <w:jc w:val="center"/>
    </w:pPr>
    <w:r>
      <w:rPr>
        <w:color w:val="5F5F5F"/>
        <w:w w:val="105"/>
      </w:rPr>
      <w:t>Page 1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A34B55" w14:textId="77777777" w:rsidR="00025B27" w:rsidRDefault="00025B27">
      <w:r>
        <w:separator/>
      </w:r>
    </w:p>
  </w:footnote>
  <w:footnote w:type="continuationSeparator" w:id="0">
    <w:p w14:paraId="158C02AC" w14:textId="77777777" w:rsidR="00025B27" w:rsidRDefault="00025B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2932"/>
    <w:multiLevelType w:val="hybridMultilevel"/>
    <w:tmpl w:val="55A4CF58"/>
    <w:lvl w:ilvl="0" w:tplc="94DC6A52">
      <w:start w:val="1"/>
      <w:numFmt w:val="lowerLetter"/>
      <w:lvlText w:val="(%1)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28141DA"/>
    <w:multiLevelType w:val="multilevel"/>
    <w:tmpl w:val="AC54B9D6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2" w15:restartNumberingAfterBreak="0">
    <w:nsid w:val="170677AE"/>
    <w:multiLevelType w:val="hybridMultilevel"/>
    <w:tmpl w:val="D33676DC"/>
    <w:lvl w:ilvl="0" w:tplc="C53E755C">
      <w:start w:val="1"/>
      <w:numFmt w:val="lowerRoman"/>
      <w:lvlText w:val="(%1)"/>
      <w:lvlJc w:val="left"/>
      <w:pPr>
        <w:ind w:left="28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23FD6755"/>
    <w:multiLevelType w:val="hybridMultilevel"/>
    <w:tmpl w:val="09F2FBA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33B61C78"/>
    <w:multiLevelType w:val="multilevel"/>
    <w:tmpl w:val="AC54B9D6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5" w15:restartNumberingAfterBreak="0">
    <w:nsid w:val="3F764F2A"/>
    <w:multiLevelType w:val="hybridMultilevel"/>
    <w:tmpl w:val="86F28172"/>
    <w:lvl w:ilvl="0" w:tplc="71F433AA">
      <w:numFmt w:val="bullet"/>
      <w:lvlText w:val=""/>
      <w:lvlJc w:val="left"/>
      <w:pPr>
        <w:ind w:left="180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4041307A"/>
    <w:multiLevelType w:val="hybridMultilevel"/>
    <w:tmpl w:val="D1AE9D72"/>
    <w:lvl w:ilvl="0" w:tplc="4316314E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CB46678"/>
    <w:multiLevelType w:val="hybridMultilevel"/>
    <w:tmpl w:val="B94876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2050D1"/>
    <w:multiLevelType w:val="multilevel"/>
    <w:tmpl w:val="DC844DBA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9" w15:restartNumberingAfterBreak="0">
    <w:nsid w:val="698278BF"/>
    <w:multiLevelType w:val="hybridMultilevel"/>
    <w:tmpl w:val="016E36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A525C8"/>
    <w:multiLevelType w:val="hybridMultilevel"/>
    <w:tmpl w:val="9C667560"/>
    <w:lvl w:ilvl="0" w:tplc="39E44E8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A623FE"/>
    <w:multiLevelType w:val="multilevel"/>
    <w:tmpl w:val="AC54B9D6"/>
    <w:lvl w:ilvl="0">
      <w:start w:val="1"/>
      <w:numFmt w:val="decimal"/>
      <w:lvlText w:val="%1"/>
      <w:lvlJc w:val="left"/>
      <w:pPr>
        <w:ind w:left="1440" w:hanging="1440"/>
      </w:pPr>
      <w:rPr>
        <w:rFonts w:hint="default"/>
        <w:b/>
      </w:rPr>
    </w:lvl>
    <w:lvl w:ilvl="1">
      <w:numFmt w:val="decimal"/>
      <w:lvlText w:val="%1.%2"/>
      <w:lvlJc w:val="left"/>
      <w:pPr>
        <w:ind w:left="1440" w:hanging="14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num w:numId="1">
    <w:abstractNumId w:val="5"/>
  </w:num>
  <w:num w:numId="2">
    <w:abstractNumId w:val="10"/>
  </w:num>
  <w:num w:numId="3">
    <w:abstractNumId w:val="4"/>
  </w:num>
  <w:num w:numId="4">
    <w:abstractNumId w:val="8"/>
  </w:num>
  <w:num w:numId="5">
    <w:abstractNumId w:val="7"/>
  </w:num>
  <w:num w:numId="6">
    <w:abstractNumId w:val="3"/>
  </w:num>
  <w:num w:numId="7">
    <w:abstractNumId w:val="9"/>
  </w:num>
  <w:num w:numId="8">
    <w:abstractNumId w:val="0"/>
  </w:num>
  <w:num w:numId="9">
    <w:abstractNumId w:val="6"/>
  </w:num>
  <w:num w:numId="10">
    <w:abstractNumId w:val="2"/>
  </w:num>
  <w:num w:numId="11">
    <w:abstractNumId w:val="1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MjQ3MjIxNjezMDVU0lEKTi0uzszPAykwrwUANpx00SwAAAA="/>
  </w:docVars>
  <w:rsids>
    <w:rsidRoot w:val="009C2709"/>
    <w:rsid w:val="00004F2F"/>
    <w:rsid w:val="0000655A"/>
    <w:rsid w:val="00025B27"/>
    <w:rsid w:val="00025E67"/>
    <w:rsid w:val="0003181A"/>
    <w:rsid w:val="00034434"/>
    <w:rsid w:val="00037709"/>
    <w:rsid w:val="000403FA"/>
    <w:rsid w:val="00044212"/>
    <w:rsid w:val="00046834"/>
    <w:rsid w:val="00052155"/>
    <w:rsid w:val="000650FF"/>
    <w:rsid w:val="00072F9A"/>
    <w:rsid w:val="00090C2B"/>
    <w:rsid w:val="000955B4"/>
    <w:rsid w:val="000A0784"/>
    <w:rsid w:val="000A4950"/>
    <w:rsid w:val="000A5A5C"/>
    <w:rsid w:val="000B258A"/>
    <w:rsid w:val="000B4532"/>
    <w:rsid w:val="000C2045"/>
    <w:rsid w:val="000D02DE"/>
    <w:rsid w:val="000D6291"/>
    <w:rsid w:val="000E4D15"/>
    <w:rsid w:val="000F0F3C"/>
    <w:rsid w:val="001029F5"/>
    <w:rsid w:val="00103757"/>
    <w:rsid w:val="00103A0E"/>
    <w:rsid w:val="00123102"/>
    <w:rsid w:val="00124EA0"/>
    <w:rsid w:val="00135861"/>
    <w:rsid w:val="0013760C"/>
    <w:rsid w:val="00141E60"/>
    <w:rsid w:val="00143215"/>
    <w:rsid w:val="00146B37"/>
    <w:rsid w:val="00167EDE"/>
    <w:rsid w:val="001738F0"/>
    <w:rsid w:val="001743CA"/>
    <w:rsid w:val="00181EEC"/>
    <w:rsid w:val="001877C8"/>
    <w:rsid w:val="00191C38"/>
    <w:rsid w:val="001A010D"/>
    <w:rsid w:val="001A4F8A"/>
    <w:rsid w:val="001A62E1"/>
    <w:rsid w:val="001B45B1"/>
    <w:rsid w:val="001B75D7"/>
    <w:rsid w:val="001C5F3D"/>
    <w:rsid w:val="001C7950"/>
    <w:rsid w:val="001D5AF1"/>
    <w:rsid w:val="001E3355"/>
    <w:rsid w:val="001E572D"/>
    <w:rsid w:val="001E7C94"/>
    <w:rsid w:val="001F21E6"/>
    <w:rsid w:val="001F63B0"/>
    <w:rsid w:val="001F74A0"/>
    <w:rsid w:val="001F76FC"/>
    <w:rsid w:val="001F7AAF"/>
    <w:rsid w:val="00201AE8"/>
    <w:rsid w:val="00201BDC"/>
    <w:rsid w:val="0020658A"/>
    <w:rsid w:val="00210B93"/>
    <w:rsid w:val="0021392D"/>
    <w:rsid w:val="002225BB"/>
    <w:rsid w:val="00224994"/>
    <w:rsid w:val="002257C7"/>
    <w:rsid w:val="00253BAC"/>
    <w:rsid w:val="00253CCF"/>
    <w:rsid w:val="00254A73"/>
    <w:rsid w:val="002679D9"/>
    <w:rsid w:val="002870B3"/>
    <w:rsid w:val="00291AA5"/>
    <w:rsid w:val="00291D07"/>
    <w:rsid w:val="002954A9"/>
    <w:rsid w:val="002A2247"/>
    <w:rsid w:val="002A6C23"/>
    <w:rsid w:val="002A764D"/>
    <w:rsid w:val="002B4F15"/>
    <w:rsid w:val="002B754A"/>
    <w:rsid w:val="002B7946"/>
    <w:rsid w:val="002C1D2B"/>
    <w:rsid w:val="002C6F0F"/>
    <w:rsid w:val="002D056B"/>
    <w:rsid w:val="002D1A21"/>
    <w:rsid w:val="002D2D03"/>
    <w:rsid w:val="002E5554"/>
    <w:rsid w:val="002F5073"/>
    <w:rsid w:val="002F7F5D"/>
    <w:rsid w:val="00301859"/>
    <w:rsid w:val="0030236C"/>
    <w:rsid w:val="003058B3"/>
    <w:rsid w:val="003062B9"/>
    <w:rsid w:val="00350E0E"/>
    <w:rsid w:val="00357B3B"/>
    <w:rsid w:val="00361F6B"/>
    <w:rsid w:val="00363B39"/>
    <w:rsid w:val="00366DDF"/>
    <w:rsid w:val="00372B58"/>
    <w:rsid w:val="00374762"/>
    <w:rsid w:val="00375554"/>
    <w:rsid w:val="00376B38"/>
    <w:rsid w:val="003817E9"/>
    <w:rsid w:val="00382018"/>
    <w:rsid w:val="0038454A"/>
    <w:rsid w:val="003846A2"/>
    <w:rsid w:val="00391519"/>
    <w:rsid w:val="0039313A"/>
    <w:rsid w:val="00394860"/>
    <w:rsid w:val="003A15EC"/>
    <w:rsid w:val="003B0F04"/>
    <w:rsid w:val="003C17CE"/>
    <w:rsid w:val="003C44C8"/>
    <w:rsid w:val="003C5246"/>
    <w:rsid w:val="003E0119"/>
    <w:rsid w:val="003E1338"/>
    <w:rsid w:val="0040439F"/>
    <w:rsid w:val="0041025A"/>
    <w:rsid w:val="00416447"/>
    <w:rsid w:val="00416E1D"/>
    <w:rsid w:val="00420DC3"/>
    <w:rsid w:val="00425769"/>
    <w:rsid w:val="00426F5F"/>
    <w:rsid w:val="00435073"/>
    <w:rsid w:val="00441A01"/>
    <w:rsid w:val="004458C1"/>
    <w:rsid w:val="00447732"/>
    <w:rsid w:val="00447E96"/>
    <w:rsid w:val="00455BCF"/>
    <w:rsid w:val="0047444A"/>
    <w:rsid w:val="00480B91"/>
    <w:rsid w:val="004876ED"/>
    <w:rsid w:val="00490D25"/>
    <w:rsid w:val="0049305B"/>
    <w:rsid w:val="004A0F57"/>
    <w:rsid w:val="004B0BE1"/>
    <w:rsid w:val="004B1768"/>
    <w:rsid w:val="004B2F7D"/>
    <w:rsid w:val="004B4501"/>
    <w:rsid w:val="004C16C5"/>
    <w:rsid w:val="004D21AD"/>
    <w:rsid w:val="004E2DEC"/>
    <w:rsid w:val="004F2ECB"/>
    <w:rsid w:val="00505F85"/>
    <w:rsid w:val="0050797A"/>
    <w:rsid w:val="005142FD"/>
    <w:rsid w:val="005278FB"/>
    <w:rsid w:val="005302C7"/>
    <w:rsid w:val="00541A64"/>
    <w:rsid w:val="00551F92"/>
    <w:rsid w:val="00560DA2"/>
    <w:rsid w:val="00564C18"/>
    <w:rsid w:val="00570620"/>
    <w:rsid w:val="00570DA0"/>
    <w:rsid w:val="0058273F"/>
    <w:rsid w:val="005852B8"/>
    <w:rsid w:val="00590C59"/>
    <w:rsid w:val="005C5D38"/>
    <w:rsid w:val="005D4E08"/>
    <w:rsid w:val="005E0401"/>
    <w:rsid w:val="005E3651"/>
    <w:rsid w:val="005F08CD"/>
    <w:rsid w:val="005F7012"/>
    <w:rsid w:val="005F766F"/>
    <w:rsid w:val="005F78F8"/>
    <w:rsid w:val="006026A0"/>
    <w:rsid w:val="00612510"/>
    <w:rsid w:val="0062024D"/>
    <w:rsid w:val="006423E2"/>
    <w:rsid w:val="0064619D"/>
    <w:rsid w:val="00653C25"/>
    <w:rsid w:val="00655022"/>
    <w:rsid w:val="00661F9A"/>
    <w:rsid w:val="00664250"/>
    <w:rsid w:val="006669AC"/>
    <w:rsid w:val="0067525A"/>
    <w:rsid w:val="00676E77"/>
    <w:rsid w:val="006833E3"/>
    <w:rsid w:val="0068421F"/>
    <w:rsid w:val="0068469D"/>
    <w:rsid w:val="006865A9"/>
    <w:rsid w:val="006870B2"/>
    <w:rsid w:val="0069362F"/>
    <w:rsid w:val="006B003F"/>
    <w:rsid w:val="006B4A49"/>
    <w:rsid w:val="006B5C27"/>
    <w:rsid w:val="006C0641"/>
    <w:rsid w:val="006C4A61"/>
    <w:rsid w:val="006D3B82"/>
    <w:rsid w:val="006E72D3"/>
    <w:rsid w:val="006F0F0D"/>
    <w:rsid w:val="006F3E0B"/>
    <w:rsid w:val="006F673C"/>
    <w:rsid w:val="00701E64"/>
    <w:rsid w:val="007115AB"/>
    <w:rsid w:val="00716BFF"/>
    <w:rsid w:val="00730F6A"/>
    <w:rsid w:val="00737797"/>
    <w:rsid w:val="00743F95"/>
    <w:rsid w:val="00747A01"/>
    <w:rsid w:val="007519F1"/>
    <w:rsid w:val="00755722"/>
    <w:rsid w:val="00761069"/>
    <w:rsid w:val="00761B20"/>
    <w:rsid w:val="007670B4"/>
    <w:rsid w:val="00777F30"/>
    <w:rsid w:val="007872F7"/>
    <w:rsid w:val="00790055"/>
    <w:rsid w:val="00791788"/>
    <w:rsid w:val="00792EAF"/>
    <w:rsid w:val="007A3AC7"/>
    <w:rsid w:val="007B16C6"/>
    <w:rsid w:val="007B6F05"/>
    <w:rsid w:val="007C0AC8"/>
    <w:rsid w:val="007C4212"/>
    <w:rsid w:val="007C469D"/>
    <w:rsid w:val="007D0283"/>
    <w:rsid w:val="007D13A5"/>
    <w:rsid w:val="007E1A63"/>
    <w:rsid w:val="007E2D2F"/>
    <w:rsid w:val="007E640E"/>
    <w:rsid w:val="007F08CE"/>
    <w:rsid w:val="00804D41"/>
    <w:rsid w:val="00817054"/>
    <w:rsid w:val="00824CCA"/>
    <w:rsid w:val="008334ED"/>
    <w:rsid w:val="00834C44"/>
    <w:rsid w:val="00835688"/>
    <w:rsid w:val="00847126"/>
    <w:rsid w:val="008514C7"/>
    <w:rsid w:val="00876FA9"/>
    <w:rsid w:val="0089044C"/>
    <w:rsid w:val="008936DE"/>
    <w:rsid w:val="00897455"/>
    <w:rsid w:val="008A1A46"/>
    <w:rsid w:val="008A29C1"/>
    <w:rsid w:val="008A6716"/>
    <w:rsid w:val="008B10A3"/>
    <w:rsid w:val="008D7C2A"/>
    <w:rsid w:val="008E56B4"/>
    <w:rsid w:val="008F006A"/>
    <w:rsid w:val="008F5F92"/>
    <w:rsid w:val="009019A6"/>
    <w:rsid w:val="009029C4"/>
    <w:rsid w:val="0091017C"/>
    <w:rsid w:val="00915ED1"/>
    <w:rsid w:val="0093103A"/>
    <w:rsid w:val="00945A58"/>
    <w:rsid w:val="00955263"/>
    <w:rsid w:val="00955866"/>
    <w:rsid w:val="00965626"/>
    <w:rsid w:val="0097062B"/>
    <w:rsid w:val="009720A5"/>
    <w:rsid w:val="00972E27"/>
    <w:rsid w:val="00976BFE"/>
    <w:rsid w:val="009838E4"/>
    <w:rsid w:val="009840C3"/>
    <w:rsid w:val="0098432E"/>
    <w:rsid w:val="00985E07"/>
    <w:rsid w:val="009B5144"/>
    <w:rsid w:val="009C2709"/>
    <w:rsid w:val="009C3AC4"/>
    <w:rsid w:val="009C3AC5"/>
    <w:rsid w:val="009C7820"/>
    <w:rsid w:val="009D7A66"/>
    <w:rsid w:val="009E3826"/>
    <w:rsid w:val="009E6AE4"/>
    <w:rsid w:val="009F31E1"/>
    <w:rsid w:val="009F49D2"/>
    <w:rsid w:val="009F4F25"/>
    <w:rsid w:val="00A00079"/>
    <w:rsid w:val="00A36ED4"/>
    <w:rsid w:val="00A37F27"/>
    <w:rsid w:val="00A42578"/>
    <w:rsid w:val="00A43F17"/>
    <w:rsid w:val="00A449E7"/>
    <w:rsid w:val="00A45813"/>
    <w:rsid w:val="00A569BE"/>
    <w:rsid w:val="00A629AD"/>
    <w:rsid w:val="00A754C7"/>
    <w:rsid w:val="00A97398"/>
    <w:rsid w:val="00AA11A3"/>
    <w:rsid w:val="00AB3408"/>
    <w:rsid w:val="00AC3390"/>
    <w:rsid w:val="00AC6F11"/>
    <w:rsid w:val="00AD239C"/>
    <w:rsid w:val="00AF36A4"/>
    <w:rsid w:val="00AF40E8"/>
    <w:rsid w:val="00AF68F8"/>
    <w:rsid w:val="00B016C9"/>
    <w:rsid w:val="00B17C8F"/>
    <w:rsid w:val="00B2051F"/>
    <w:rsid w:val="00B21C27"/>
    <w:rsid w:val="00B22F08"/>
    <w:rsid w:val="00B244DB"/>
    <w:rsid w:val="00B245FE"/>
    <w:rsid w:val="00B34E5F"/>
    <w:rsid w:val="00B40B1C"/>
    <w:rsid w:val="00B467D9"/>
    <w:rsid w:val="00B47B2E"/>
    <w:rsid w:val="00B47F21"/>
    <w:rsid w:val="00B62F09"/>
    <w:rsid w:val="00B636D4"/>
    <w:rsid w:val="00B63979"/>
    <w:rsid w:val="00B7061B"/>
    <w:rsid w:val="00B80599"/>
    <w:rsid w:val="00B879AA"/>
    <w:rsid w:val="00B902BA"/>
    <w:rsid w:val="00B97695"/>
    <w:rsid w:val="00BC10E3"/>
    <w:rsid w:val="00BC4190"/>
    <w:rsid w:val="00BD008A"/>
    <w:rsid w:val="00BD059F"/>
    <w:rsid w:val="00BE4D71"/>
    <w:rsid w:val="00BF55A1"/>
    <w:rsid w:val="00BF64C7"/>
    <w:rsid w:val="00C107F7"/>
    <w:rsid w:val="00C26035"/>
    <w:rsid w:val="00C32706"/>
    <w:rsid w:val="00C32B64"/>
    <w:rsid w:val="00C330B9"/>
    <w:rsid w:val="00C34C06"/>
    <w:rsid w:val="00C35C30"/>
    <w:rsid w:val="00C42E66"/>
    <w:rsid w:val="00C5058B"/>
    <w:rsid w:val="00C535A8"/>
    <w:rsid w:val="00C64146"/>
    <w:rsid w:val="00C65575"/>
    <w:rsid w:val="00C82D40"/>
    <w:rsid w:val="00C84EF8"/>
    <w:rsid w:val="00C92A43"/>
    <w:rsid w:val="00C94B8F"/>
    <w:rsid w:val="00C97A36"/>
    <w:rsid w:val="00CA1408"/>
    <w:rsid w:val="00CA17E0"/>
    <w:rsid w:val="00CB4C66"/>
    <w:rsid w:val="00CD2802"/>
    <w:rsid w:val="00CE0C18"/>
    <w:rsid w:val="00CE0D23"/>
    <w:rsid w:val="00CF1000"/>
    <w:rsid w:val="00CF4FBC"/>
    <w:rsid w:val="00D01FCE"/>
    <w:rsid w:val="00D1452C"/>
    <w:rsid w:val="00D24899"/>
    <w:rsid w:val="00D274AD"/>
    <w:rsid w:val="00D34594"/>
    <w:rsid w:val="00D44306"/>
    <w:rsid w:val="00D47088"/>
    <w:rsid w:val="00D52CDA"/>
    <w:rsid w:val="00D60784"/>
    <w:rsid w:val="00D60ADE"/>
    <w:rsid w:val="00D60F09"/>
    <w:rsid w:val="00D73545"/>
    <w:rsid w:val="00D75405"/>
    <w:rsid w:val="00D75879"/>
    <w:rsid w:val="00D8385E"/>
    <w:rsid w:val="00D92247"/>
    <w:rsid w:val="00D92B9B"/>
    <w:rsid w:val="00DA24D5"/>
    <w:rsid w:val="00DB0608"/>
    <w:rsid w:val="00DC10CB"/>
    <w:rsid w:val="00DC2CBD"/>
    <w:rsid w:val="00DC429E"/>
    <w:rsid w:val="00DD3CDC"/>
    <w:rsid w:val="00DE03AE"/>
    <w:rsid w:val="00DE0CD5"/>
    <w:rsid w:val="00DE40E8"/>
    <w:rsid w:val="00DF4D67"/>
    <w:rsid w:val="00DF5DA3"/>
    <w:rsid w:val="00E03419"/>
    <w:rsid w:val="00E04AE5"/>
    <w:rsid w:val="00E216E3"/>
    <w:rsid w:val="00E27B96"/>
    <w:rsid w:val="00E35025"/>
    <w:rsid w:val="00E53F09"/>
    <w:rsid w:val="00E5603D"/>
    <w:rsid w:val="00E56C9B"/>
    <w:rsid w:val="00E635CF"/>
    <w:rsid w:val="00E643CB"/>
    <w:rsid w:val="00E7182E"/>
    <w:rsid w:val="00E71D2F"/>
    <w:rsid w:val="00E92A81"/>
    <w:rsid w:val="00E94825"/>
    <w:rsid w:val="00EB6CCF"/>
    <w:rsid w:val="00ED42B2"/>
    <w:rsid w:val="00ED74F2"/>
    <w:rsid w:val="00EE0B56"/>
    <w:rsid w:val="00EE3CAE"/>
    <w:rsid w:val="00F115E6"/>
    <w:rsid w:val="00F128E7"/>
    <w:rsid w:val="00F2305C"/>
    <w:rsid w:val="00F25BBD"/>
    <w:rsid w:val="00F31025"/>
    <w:rsid w:val="00F4225B"/>
    <w:rsid w:val="00F56516"/>
    <w:rsid w:val="00F5750D"/>
    <w:rsid w:val="00F60B19"/>
    <w:rsid w:val="00F64E9A"/>
    <w:rsid w:val="00F663E7"/>
    <w:rsid w:val="00F667AF"/>
    <w:rsid w:val="00F67DD4"/>
    <w:rsid w:val="00F77295"/>
    <w:rsid w:val="00F82E2C"/>
    <w:rsid w:val="00F939F1"/>
    <w:rsid w:val="00F9509E"/>
    <w:rsid w:val="00FD0C26"/>
    <w:rsid w:val="00FD156C"/>
    <w:rsid w:val="00FD5790"/>
    <w:rsid w:val="00FE18BF"/>
    <w:rsid w:val="00FF3CC2"/>
    <w:rsid w:val="00FF4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7C516B"/>
  <w15:docId w15:val="{6D5CCC84-9C3B-B749-B566-DC4C340BE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GB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  <w:lang w:val="en-US"/>
    </w:rPr>
  </w:style>
  <w:style w:type="paragraph" w:styleId="Heading4">
    <w:name w:val="heading 4"/>
    <w:basedOn w:val="Normal"/>
    <w:link w:val="Heading4Char"/>
    <w:uiPriority w:val="9"/>
    <w:qFormat/>
    <w:rsid w:val="004458C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3"/>
    </w:pPr>
    <w:rPr>
      <w:rFonts w:eastAsia="Times New Roman"/>
      <w:b/>
      <w:bCs/>
      <w:bdr w:val="none" w:sz="0" w:space="0" w:color="auto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  <w:spacing w:after="180" w:line="264" w:lineRule="auto"/>
    </w:pPr>
    <w:rPr>
      <w:rFonts w:ascii="Avenir Next" w:hAnsi="Avenir Next" w:cs="Arial Unicode MS"/>
      <w:color w:val="000000"/>
    </w:rPr>
  </w:style>
  <w:style w:type="paragraph" w:customStyle="1" w:styleId="Body">
    <w:name w:val="Body"/>
    <w:pPr>
      <w:suppressAutoHyphens/>
      <w:spacing w:after="180" w:line="264" w:lineRule="auto"/>
    </w:pPr>
    <w:rPr>
      <w:rFonts w:ascii="Baskerville" w:eastAsia="Baskerville" w:hAnsi="Baskerville" w:cs="Baskerville"/>
      <w:color w:val="000000"/>
      <w:sz w:val="24"/>
      <w:szCs w:val="24"/>
    </w:rPr>
  </w:style>
  <w:style w:type="paragraph" w:customStyle="1" w:styleId="SenderInformation">
    <w:name w:val="Sender Information"/>
    <w:pPr>
      <w:tabs>
        <w:tab w:val="left" w:pos="6400"/>
      </w:tabs>
      <w:jc w:val="right"/>
    </w:pPr>
    <w:rPr>
      <w:rFonts w:ascii="Baskerville" w:eastAsia="Baskerville" w:hAnsi="Baskerville" w:cs="Baskerville"/>
      <w:color w:val="000000"/>
      <w:sz w:val="22"/>
      <w:szCs w:val="22"/>
    </w:rPr>
  </w:style>
  <w:style w:type="character" w:customStyle="1" w:styleId="Hyperlink0">
    <w:name w:val="Hyperlink.0"/>
    <w:basedOn w:val="Hyperlink"/>
    <w:rPr>
      <w:u w:val="single"/>
    </w:rPr>
  </w:style>
  <w:style w:type="paragraph" w:styleId="Header">
    <w:name w:val="header"/>
    <w:basedOn w:val="Normal"/>
    <w:link w:val="HeaderChar"/>
    <w:uiPriority w:val="99"/>
    <w:unhideWhenUsed/>
    <w:rsid w:val="00AF68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68F8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F68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68F8"/>
    <w:rPr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20DC3"/>
    <w:rPr>
      <w:color w:val="605E5C"/>
      <w:shd w:val="clear" w:color="auto" w:fill="E1DFDD"/>
    </w:rPr>
  </w:style>
  <w:style w:type="paragraph" w:customStyle="1" w:styleId="BodyA">
    <w:name w:val="Body A"/>
    <w:rsid w:val="0003181A"/>
    <w:rPr>
      <w:rFonts w:ascii="Helvetica" w:hAnsi="Helvetica" w:cs="Arial Unicode MS"/>
      <w:color w:val="000000"/>
      <w:sz w:val="22"/>
      <w:szCs w:val="22"/>
      <w:u w:color="000000"/>
      <w:lang w:val="en-US" w:eastAsia="en-GB"/>
    </w:rPr>
  </w:style>
  <w:style w:type="table" w:styleId="TableGrid">
    <w:name w:val="Table Grid"/>
    <w:basedOn w:val="TableNormal"/>
    <w:uiPriority w:val="39"/>
    <w:rsid w:val="005D4E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DD3CD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0"/>
      <w:szCs w:val="20"/>
      <w:bdr w:val="none" w:sz="0" w:space="0" w:color="auto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D3CDC"/>
    <w:rPr>
      <w:rFonts w:asciiTheme="minorHAnsi" w:eastAsiaTheme="minorHAnsi" w:hAnsiTheme="minorHAnsi" w:cstheme="minorBidi"/>
      <w:bdr w:val="none" w:sz="0" w:space="0" w:color="auto"/>
    </w:rPr>
  </w:style>
  <w:style w:type="character" w:styleId="FootnoteReference">
    <w:name w:val="footnote reference"/>
    <w:basedOn w:val="DefaultParagraphFont"/>
    <w:uiPriority w:val="99"/>
    <w:semiHidden/>
    <w:unhideWhenUsed/>
    <w:rsid w:val="00DD3CDC"/>
    <w:rPr>
      <w:vertAlign w:val="superscript"/>
    </w:rPr>
  </w:style>
  <w:style w:type="character" w:customStyle="1" w:styleId="Heading4Char">
    <w:name w:val="Heading 4 Char"/>
    <w:basedOn w:val="DefaultParagraphFont"/>
    <w:link w:val="Heading4"/>
    <w:uiPriority w:val="9"/>
    <w:rsid w:val="004458C1"/>
    <w:rPr>
      <w:rFonts w:eastAsia="Times New Roman"/>
      <w:b/>
      <w:bCs/>
      <w:sz w:val="24"/>
      <w:szCs w:val="24"/>
      <w:bdr w:val="none" w:sz="0" w:space="0" w:color="auto"/>
      <w:lang w:eastAsia="en-GB"/>
    </w:rPr>
  </w:style>
  <w:style w:type="character" w:styleId="PlaceholderText">
    <w:name w:val="Placeholder Text"/>
    <w:basedOn w:val="DefaultParagraphFont"/>
    <w:uiPriority w:val="99"/>
    <w:semiHidden/>
    <w:rsid w:val="008936DE"/>
    <w:rPr>
      <w:color w:val="808080"/>
    </w:rPr>
  </w:style>
  <w:style w:type="paragraph" w:styleId="ListParagraph">
    <w:name w:val="List Paragraph"/>
    <w:basedOn w:val="Normal"/>
    <w:uiPriority w:val="34"/>
    <w:qFormat/>
    <w:rsid w:val="00FF481B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9838E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/>
    </w:pPr>
    <w:rPr>
      <w:rFonts w:asciiTheme="minorHAnsi" w:eastAsiaTheme="minorHAnsi" w:hAnsiTheme="minorHAnsi" w:cstheme="minorBidi"/>
      <w:sz w:val="20"/>
      <w:szCs w:val="20"/>
      <w:bdr w:val="none" w:sz="0" w:space="0" w:color="auto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38E4"/>
    <w:rPr>
      <w:rFonts w:asciiTheme="minorHAnsi" w:eastAsiaTheme="minorHAnsi" w:hAnsiTheme="minorHAnsi" w:cstheme="minorBidi"/>
      <w:bdr w:val="none" w:sz="0" w:space="0" w:color="auto"/>
    </w:rPr>
  </w:style>
  <w:style w:type="character" w:styleId="PageNumber">
    <w:name w:val="page number"/>
    <w:basedOn w:val="DefaultParagraphFont"/>
    <w:uiPriority w:val="99"/>
    <w:unhideWhenUsed/>
    <w:rsid w:val="00357B3B"/>
  </w:style>
  <w:style w:type="paragraph" w:styleId="BodyText">
    <w:name w:val="Body Text"/>
    <w:basedOn w:val="Normal"/>
    <w:link w:val="BodyTextChar"/>
    <w:uiPriority w:val="1"/>
    <w:qFormat/>
    <w:rsid w:val="008A6716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</w:pPr>
    <w:rPr>
      <w:rFonts w:ascii="Open Sans" w:eastAsia="Open Sans" w:hAnsi="Open Sans" w:cs="Open Sans"/>
      <w:sz w:val="16"/>
      <w:szCs w:val="16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uiPriority w:val="1"/>
    <w:rsid w:val="008A6716"/>
    <w:rPr>
      <w:rFonts w:ascii="Open Sans" w:eastAsia="Open Sans" w:hAnsi="Open Sans" w:cs="Open Sans"/>
      <w:sz w:val="16"/>
      <w:szCs w:val="16"/>
      <w:bdr w:val="none" w:sz="0" w:space="0" w:color="auto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5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1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3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7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8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0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4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5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0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6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0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26149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1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82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02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59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05_NewClassic-Letter">
  <a:themeElements>
    <a:clrScheme name="05_NewClassic-Letter">
      <a:dk1>
        <a:srgbClr val="000000"/>
      </a:dk1>
      <a:lt1>
        <a:srgbClr val="FFFFFF"/>
      </a:lt1>
      <a:dk2>
        <a:srgbClr val="5B5854"/>
      </a:dk2>
      <a:lt2>
        <a:srgbClr val="C9C3BA"/>
      </a:lt2>
      <a:accent1>
        <a:srgbClr val="5CB1AB"/>
      </a:accent1>
      <a:accent2>
        <a:srgbClr val="8FAD4B"/>
      </a:accent2>
      <a:accent3>
        <a:srgbClr val="FFD84A"/>
      </a:accent3>
      <a:accent4>
        <a:srgbClr val="F7825C"/>
      </a:accent4>
      <a:accent5>
        <a:srgbClr val="958BBD"/>
      </a:accent5>
      <a:accent6>
        <a:srgbClr val="A3917D"/>
      </a:accent6>
      <a:hlink>
        <a:srgbClr val="0000FF"/>
      </a:hlink>
      <a:folHlink>
        <a:srgbClr val="FF00FF"/>
      </a:folHlink>
    </a:clrScheme>
    <a:fontScheme name="05_NewClassic-Letter">
      <a:majorFont>
        <a:latin typeface="Didot"/>
        <a:ea typeface="Didot"/>
        <a:cs typeface="Didot"/>
      </a:majorFont>
      <a:minorFont>
        <a:latin typeface="Didot"/>
        <a:ea typeface="Didot"/>
        <a:cs typeface="Didot"/>
      </a:minorFont>
    </a:fontScheme>
    <a:fmtScheme name="05_NewClassic-Lette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4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Avenir Next"/>
            <a:ea typeface="Avenir Next"/>
            <a:cs typeface="Avenir Next"/>
            <a:sym typeface="Avenir Next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chemeClr val="accent6">
              <a:satOff val="3260"/>
              <a:lumOff val="-27490"/>
              <a:alpha val="50000"/>
            </a:schemeClr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40000"/>
          </a:lnSpc>
          <a:spcBef>
            <a:spcPts val="900"/>
          </a:spcBef>
          <a:spcAft>
            <a:spcPts val="0"/>
          </a:spcAft>
          <a:buClrTx/>
          <a:buSzTx/>
          <a:buFontTx/>
          <a:buNone/>
          <a:tabLst/>
          <a:defRPr kumimoji="0" sz="1000" b="0" i="0" u="none" strike="noStrike" cap="none" spc="0" normalizeH="0" baseline="0">
            <a:ln>
              <a:noFill/>
            </a:ln>
            <a:solidFill>
              <a:schemeClr val="accent6">
                <a:satOff val="3260"/>
                <a:lumOff val="-27490"/>
              </a:schemeClr>
            </a:solidFill>
            <a:effectLst/>
            <a:uFillTx/>
            <a:latin typeface="Hoefler Text"/>
            <a:ea typeface="Hoefler Text"/>
            <a:cs typeface="Hoefler Text"/>
            <a:sym typeface="Hoefler Text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EAEB0BE-B13E-5944-A88C-9AB8F380F0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492</Words>
  <Characters>280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wis Worrow</dc:creator>
  <cp:lastModifiedBy>Burlescombe PC</cp:lastModifiedBy>
  <cp:revision>6</cp:revision>
  <dcterms:created xsi:type="dcterms:W3CDTF">2022-02-01T16:37:00Z</dcterms:created>
  <dcterms:modified xsi:type="dcterms:W3CDTF">2022-02-02T17:57:00Z</dcterms:modified>
</cp:coreProperties>
</file>